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GridTable1Light1"/>
        <w:tblW w:w="0" w:type="auto"/>
        <w:tblLook w:val="04A0" w:firstRow="1" w:lastRow="0" w:firstColumn="1" w:lastColumn="0" w:noHBand="0" w:noVBand="1"/>
      </w:tblPr>
      <w:tblGrid>
        <w:gridCol w:w="2265"/>
        <w:gridCol w:w="2265"/>
        <w:gridCol w:w="2266"/>
        <w:gridCol w:w="2266"/>
      </w:tblGrid>
      <w:tr w:rsidR="009750B2" w:rsidRPr="002B097F" w14:paraId="4CCEE9CA" w14:textId="77777777" w:rsidTr="002B097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62" w:type="dxa"/>
            <w:gridSpan w:val="4"/>
            <w:tcBorders>
              <w:bottom w:val="single" w:sz="18" w:space="0" w:color="auto"/>
            </w:tcBorders>
          </w:tcPr>
          <w:p w14:paraId="31E58292" w14:textId="77777777" w:rsidR="009750B2" w:rsidRPr="002B097F" w:rsidRDefault="009750B2" w:rsidP="002B097F">
            <w:pPr>
              <w:jc w:val="center"/>
            </w:pPr>
          </w:p>
        </w:tc>
      </w:tr>
      <w:tr w:rsidR="009750B2" w:rsidRPr="002B097F" w14:paraId="2FE88B3B" w14:textId="77777777" w:rsidTr="002B097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62" w:type="dxa"/>
            <w:gridSpan w:val="4"/>
            <w:tcBorders>
              <w:bottom w:val="single" w:sz="18" w:space="0" w:color="auto"/>
            </w:tcBorders>
          </w:tcPr>
          <w:p w14:paraId="2B99373B" w14:textId="6E1AFD8C" w:rsidR="009750B2" w:rsidRPr="00632C3D" w:rsidRDefault="00632C3D" w:rsidP="00632C3D">
            <w:pPr>
              <w:pStyle w:val="ListeParagraf"/>
              <w:numPr>
                <w:ilvl w:val="0"/>
                <w:numId w:val="1"/>
              </w:numPr>
              <w:jc w:val="center"/>
            </w:pPr>
            <w:r>
              <w:t xml:space="preserve">HAFTA </w:t>
            </w:r>
            <w:r w:rsidR="009750B2" w:rsidRPr="00632C3D">
              <w:t>INTRODUCTION</w:t>
            </w:r>
          </w:p>
        </w:tc>
      </w:tr>
      <w:tr w:rsidR="002B097F" w:rsidRPr="002B097F" w14:paraId="5DDD63EE" w14:textId="77777777" w:rsidTr="002B097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62" w:type="dxa"/>
            <w:gridSpan w:val="4"/>
            <w:tcBorders>
              <w:bottom w:val="single" w:sz="18" w:space="0" w:color="auto"/>
            </w:tcBorders>
          </w:tcPr>
          <w:p w14:paraId="4E9FA72E" w14:textId="13E75DDF" w:rsidR="002B097F" w:rsidRPr="002B097F" w:rsidRDefault="009750B2" w:rsidP="002B097F">
            <w:pPr>
              <w:jc w:val="center"/>
            </w:pPr>
            <w:r>
              <w:t>2</w:t>
            </w:r>
            <w:r w:rsidR="002B097F" w:rsidRPr="002B097F">
              <w:t>.HAFTA</w:t>
            </w:r>
          </w:p>
        </w:tc>
      </w:tr>
      <w:tr w:rsidR="002B097F" w:rsidRPr="002B097F" w14:paraId="31BA9E8F" w14:textId="77777777" w:rsidTr="002B097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5" w:type="dxa"/>
            <w:tcBorders>
              <w:top w:val="single" w:sz="18" w:space="0" w:color="auto"/>
            </w:tcBorders>
          </w:tcPr>
          <w:p w14:paraId="114F8199" w14:textId="77777777" w:rsidR="002B097F" w:rsidRPr="0034175A" w:rsidRDefault="002B097F" w:rsidP="002B097F">
            <w:pPr>
              <w:jc w:val="center"/>
            </w:pPr>
            <w:r w:rsidRPr="0034175A">
              <w:t>1.GRUP</w:t>
            </w:r>
          </w:p>
        </w:tc>
        <w:tc>
          <w:tcPr>
            <w:tcW w:w="2265" w:type="dxa"/>
            <w:tcBorders>
              <w:top w:val="single" w:sz="18" w:space="0" w:color="auto"/>
            </w:tcBorders>
          </w:tcPr>
          <w:p w14:paraId="322B7FC8" w14:textId="77777777" w:rsidR="002B097F" w:rsidRPr="0034175A" w:rsidRDefault="002B097F" w:rsidP="002B097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34175A">
              <w:rPr>
                <w:b/>
              </w:rPr>
              <w:t>2.GRUP</w:t>
            </w:r>
          </w:p>
        </w:tc>
        <w:tc>
          <w:tcPr>
            <w:tcW w:w="2266" w:type="dxa"/>
            <w:tcBorders>
              <w:top w:val="single" w:sz="18" w:space="0" w:color="auto"/>
            </w:tcBorders>
          </w:tcPr>
          <w:p w14:paraId="49D1F425" w14:textId="77777777" w:rsidR="002B097F" w:rsidRPr="0034175A" w:rsidRDefault="002B097F" w:rsidP="002B097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34175A">
              <w:rPr>
                <w:b/>
              </w:rPr>
              <w:t>3.GRUP</w:t>
            </w:r>
          </w:p>
        </w:tc>
        <w:tc>
          <w:tcPr>
            <w:tcW w:w="2266" w:type="dxa"/>
            <w:tcBorders>
              <w:top w:val="single" w:sz="18" w:space="0" w:color="auto"/>
            </w:tcBorders>
          </w:tcPr>
          <w:p w14:paraId="16901D24" w14:textId="77777777" w:rsidR="002B097F" w:rsidRPr="0034175A" w:rsidRDefault="002B097F" w:rsidP="002B097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34175A">
              <w:rPr>
                <w:b/>
              </w:rPr>
              <w:t>4.GRUP</w:t>
            </w:r>
          </w:p>
        </w:tc>
      </w:tr>
      <w:tr w:rsidR="00D52578" w14:paraId="02515936" w14:textId="77777777" w:rsidTr="00365BBF">
        <w:trPr>
          <w:trHeight w:val="1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5" w:type="dxa"/>
            <w:vAlign w:val="center"/>
          </w:tcPr>
          <w:p w14:paraId="5F619B6E" w14:textId="0E10EFA0" w:rsidR="00D52578" w:rsidRPr="0034175A" w:rsidRDefault="0067274C" w:rsidP="006D0C7C">
            <w:pPr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</w:pPr>
            <w:r w:rsidRPr="0034175A"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  <w:t>09</w:t>
            </w:r>
            <w:r w:rsidR="00D52578" w:rsidRPr="0034175A"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  <w:t>:00</w:t>
            </w:r>
          </w:p>
        </w:tc>
        <w:tc>
          <w:tcPr>
            <w:tcW w:w="2265" w:type="dxa"/>
            <w:vAlign w:val="center"/>
          </w:tcPr>
          <w:p w14:paraId="3E94AFBD" w14:textId="6AD9BCD1" w:rsidR="00D52578" w:rsidRPr="0034175A" w:rsidRDefault="0067274C" w:rsidP="006D0C7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</w:pPr>
            <w:r w:rsidRPr="0034175A"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  <w:t>09</w:t>
            </w:r>
            <w:r w:rsidR="00D52578" w:rsidRPr="0034175A"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  <w:t>:00</w:t>
            </w:r>
          </w:p>
        </w:tc>
        <w:tc>
          <w:tcPr>
            <w:tcW w:w="2266" w:type="dxa"/>
            <w:vAlign w:val="center"/>
          </w:tcPr>
          <w:p w14:paraId="6926CB43" w14:textId="76D8EC94" w:rsidR="00D52578" w:rsidRPr="0034175A" w:rsidRDefault="00D52578" w:rsidP="006D0C7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</w:pPr>
            <w:r w:rsidRPr="0034175A"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  <w:t>1</w:t>
            </w:r>
            <w:r w:rsidR="0067274C" w:rsidRPr="0034175A"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  <w:t>1</w:t>
            </w:r>
            <w:r w:rsidRPr="0034175A"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  <w:t>:00</w:t>
            </w:r>
          </w:p>
        </w:tc>
        <w:tc>
          <w:tcPr>
            <w:tcW w:w="2266" w:type="dxa"/>
            <w:vAlign w:val="center"/>
          </w:tcPr>
          <w:p w14:paraId="1050AEDF" w14:textId="37859FAD" w:rsidR="00D52578" w:rsidRPr="0034175A" w:rsidRDefault="00D52578" w:rsidP="006D0C7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</w:pPr>
            <w:r w:rsidRPr="0034175A"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  <w:t>1</w:t>
            </w:r>
            <w:r w:rsidR="0067274C" w:rsidRPr="0034175A"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  <w:t>1</w:t>
            </w:r>
            <w:r w:rsidRPr="0034175A"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  <w:t>:00</w:t>
            </w:r>
          </w:p>
        </w:tc>
      </w:tr>
      <w:tr w:rsidR="002B097F" w14:paraId="5A9995EA" w14:textId="77777777" w:rsidTr="005346C8">
        <w:trPr>
          <w:trHeight w:val="1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5" w:type="dxa"/>
            <w:vAlign w:val="center"/>
          </w:tcPr>
          <w:p w14:paraId="35C38FFF" w14:textId="77777777" w:rsidR="00632C3D" w:rsidRPr="0034175A" w:rsidRDefault="00632C3D" w:rsidP="005346C8">
            <w:pPr>
              <w:jc w:val="center"/>
              <w:rPr>
                <w:b w:val="0"/>
              </w:rPr>
            </w:pPr>
            <w:proofErr w:type="spellStart"/>
            <w:r w:rsidRPr="0034175A">
              <w:rPr>
                <w:b w:val="0"/>
              </w:rPr>
              <w:t>Viscosity</w:t>
            </w:r>
            <w:proofErr w:type="spellEnd"/>
            <w:r w:rsidRPr="0034175A">
              <w:rPr>
                <w:b w:val="0"/>
              </w:rPr>
              <w:t xml:space="preserve"> Analysis</w:t>
            </w:r>
          </w:p>
          <w:p w14:paraId="50A73B22" w14:textId="4C9C81EC" w:rsidR="009750B2" w:rsidRPr="0034175A" w:rsidRDefault="00632C3D" w:rsidP="005346C8">
            <w:pPr>
              <w:jc w:val="center"/>
              <w:rPr>
                <w:b w:val="0"/>
              </w:rPr>
            </w:pPr>
            <w:r w:rsidRPr="0034175A">
              <w:rPr>
                <w:b w:val="0"/>
              </w:rPr>
              <w:t xml:space="preserve">Arş. Gör. </w:t>
            </w:r>
            <w:r w:rsidR="009750B2" w:rsidRPr="0034175A">
              <w:rPr>
                <w:b w:val="0"/>
              </w:rPr>
              <w:t>Duygu</w:t>
            </w:r>
            <w:r w:rsidRPr="0034175A">
              <w:rPr>
                <w:b w:val="0"/>
              </w:rPr>
              <w:t xml:space="preserve"> ÖZMEN</w:t>
            </w:r>
          </w:p>
        </w:tc>
        <w:tc>
          <w:tcPr>
            <w:tcW w:w="2265" w:type="dxa"/>
            <w:vAlign w:val="center"/>
          </w:tcPr>
          <w:p w14:paraId="687A8B14" w14:textId="05B28270" w:rsidR="009750B2" w:rsidRPr="0034175A" w:rsidRDefault="00632C3D" w:rsidP="005346C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</w:rPr>
            </w:pPr>
            <w:r w:rsidRPr="0034175A">
              <w:rPr>
                <w:bCs/>
              </w:rPr>
              <w:t xml:space="preserve">Solution </w:t>
            </w:r>
            <w:proofErr w:type="spellStart"/>
            <w:r w:rsidRPr="0034175A">
              <w:rPr>
                <w:bCs/>
              </w:rPr>
              <w:t>Preparation</w:t>
            </w:r>
            <w:proofErr w:type="spellEnd"/>
            <w:r w:rsidRPr="0034175A">
              <w:rPr>
                <w:bCs/>
              </w:rPr>
              <w:t xml:space="preserve"> Arş. Gör. M</w:t>
            </w:r>
            <w:r w:rsidR="009750B2" w:rsidRPr="0034175A">
              <w:rPr>
                <w:bCs/>
              </w:rPr>
              <w:t>uhammet</w:t>
            </w:r>
            <w:r w:rsidRPr="0034175A">
              <w:rPr>
                <w:bCs/>
              </w:rPr>
              <w:t xml:space="preserve"> Ö</w:t>
            </w:r>
            <w:r w:rsidR="00D3717B" w:rsidRPr="0034175A">
              <w:rPr>
                <w:bCs/>
              </w:rPr>
              <w:t>ZGÖLET</w:t>
            </w:r>
          </w:p>
        </w:tc>
        <w:tc>
          <w:tcPr>
            <w:tcW w:w="2266" w:type="dxa"/>
            <w:vAlign w:val="center"/>
          </w:tcPr>
          <w:p w14:paraId="59AC8C48" w14:textId="77777777" w:rsidR="00632C3D" w:rsidRPr="0034175A" w:rsidRDefault="00632C3D" w:rsidP="00632C3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</w:rPr>
            </w:pPr>
            <w:proofErr w:type="spellStart"/>
            <w:r w:rsidRPr="0034175A">
              <w:rPr>
                <w:bCs/>
              </w:rPr>
              <w:t>Viscosity</w:t>
            </w:r>
            <w:proofErr w:type="spellEnd"/>
            <w:r w:rsidRPr="0034175A">
              <w:rPr>
                <w:bCs/>
              </w:rPr>
              <w:t xml:space="preserve"> Analysis</w:t>
            </w:r>
          </w:p>
          <w:p w14:paraId="00DBCA1B" w14:textId="4B8E980C" w:rsidR="002B097F" w:rsidRPr="0034175A" w:rsidRDefault="00632C3D" w:rsidP="00632C3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</w:rPr>
            </w:pPr>
            <w:r w:rsidRPr="0034175A">
              <w:rPr>
                <w:bCs/>
              </w:rPr>
              <w:t>Arş. Gör. Duygu ÖZMEN</w:t>
            </w:r>
          </w:p>
        </w:tc>
        <w:tc>
          <w:tcPr>
            <w:tcW w:w="2266" w:type="dxa"/>
            <w:vAlign w:val="center"/>
          </w:tcPr>
          <w:p w14:paraId="4A4F2DB7" w14:textId="287AB906" w:rsidR="002B097F" w:rsidRPr="0034175A" w:rsidRDefault="00632C3D" w:rsidP="005346C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</w:rPr>
            </w:pPr>
            <w:r w:rsidRPr="0034175A">
              <w:rPr>
                <w:bCs/>
              </w:rPr>
              <w:t xml:space="preserve">Solution </w:t>
            </w:r>
            <w:proofErr w:type="spellStart"/>
            <w:r w:rsidRPr="0034175A">
              <w:rPr>
                <w:bCs/>
              </w:rPr>
              <w:t>Preparation</w:t>
            </w:r>
            <w:proofErr w:type="spellEnd"/>
            <w:r w:rsidRPr="0034175A">
              <w:rPr>
                <w:bCs/>
              </w:rPr>
              <w:t xml:space="preserve"> Arş. Gör. Muhammet Ö</w:t>
            </w:r>
            <w:r w:rsidR="00D3717B" w:rsidRPr="0034175A">
              <w:rPr>
                <w:bCs/>
              </w:rPr>
              <w:t>ZGÖLET</w:t>
            </w:r>
          </w:p>
        </w:tc>
      </w:tr>
      <w:tr w:rsidR="002B097F" w:rsidRPr="002B097F" w14:paraId="4BB9D50B" w14:textId="77777777" w:rsidTr="00365BB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62" w:type="dxa"/>
            <w:gridSpan w:val="4"/>
          </w:tcPr>
          <w:p w14:paraId="51191EA7" w14:textId="2A824B98" w:rsidR="002B097F" w:rsidRPr="0034175A" w:rsidRDefault="009750B2" w:rsidP="00365BBF">
            <w:pPr>
              <w:jc w:val="center"/>
            </w:pPr>
            <w:r w:rsidRPr="0034175A">
              <w:t>3</w:t>
            </w:r>
            <w:r w:rsidR="002B097F" w:rsidRPr="0034175A">
              <w:t>.HAFTA</w:t>
            </w:r>
          </w:p>
        </w:tc>
      </w:tr>
      <w:tr w:rsidR="002B097F" w:rsidRPr="002B097F" w14:paraId="31FAE735" w14:textId="77777777" w:rsidTr="002B097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5" w:type="dxa"/>
            <w:tcBorders>
              <w:top w:val="single" w:sz="18" w:space="0" w:color="auto"/>
            </w:tcBorders>
          </w:tcPr>
          <w:p w14:paraId="332EE1CF" w14:textId="77777777" w:rsidR="002B097F" w:rsidRPr="0034175A" w:rsidRDefault="002B097F" w:rsidP="00365BBF">
            <w:pPr>
              <w:jc w:val="center"/>
            </w:pPr>
            <w:r w:rsidRPr="0034175A">
              <w:t>1.GRUP</w:t>
            </w:r>
          </w:p>
        </w:tc>
        <w:tc>
          <w:tcPr>
            <w:tcW w:w="2265" w:type="dxa"/>
            <w:tcBorders>
              <w:top w:val="single" w:sz="18" w:space="0" w:color="auto"/>
            </w:tcBorders>
          </w:tcPr>
          <w:p w14:paraId="2899A1BC" w14:textId="77777777" w:rsidR="002B097F" w:rsidRPr="0034175A" w:rsidRDefault="002B097F" w:rsidP="00365BB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34175A">
              <w:rPr>
                <w:b/>
              </w:rPr>
              <w:t>2.GRUP</w:t>
            </w:r>
          </w:p>
        </w:tc>
        <w:tc>
          <w:tcPr>
            <w:tcW w:w="2266" w:type="dxa"/>
            <w:tcBorders>
              <w:top w:val="single" w:sz="18" w:space="0" w:color="auto"/>
            </w:tcBorders>
          </w:tcPr>
          <w:p w14:paraId="28DE737A" w14:textId="77777777" w:rsidR="002B097F" w:rsidRPr="0034175A" w:rsidRDefault="002B097F" w:rsidP="00365BB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34175A">
              <w:rPr>
                <w:b/>
              </w:rPr>
              <w:t>3.GRUP</w:t>
            </w:r>
          </w:p>
        </w:tc>
        <w:tc>
          <w:tcPr>
            <w:tcW w:w="2266" w:type="dxa"/>
            <w:tcBorders>
              <w:top w:val="single" w:sz="18" w:space="0" w:color="auto"/>
            </w:tcBorders>
          </w:tcPr>
          <w:p w14:paraId="7900E26A" w14:textId="77777777" w:rsidR="002B097F" w:rsidRPr="0034175A" w:rsidRDefault="002B097F" w:rsidP="00365BB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34175A">
              <w:rPr>
                <w:b/>
              </w:rPr>
              <w:t>4.GRUP</w:t>
            </w:r>
          </w:p>
        </w:tc>
      </w:tr>
      <w:tr w:rsidR="00D52578" w14:paraId="45145B90" w14:textId="77777777" w:rsidTr="00365BBF">
        <w:trPr>
          <w:trHeight w:val="1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5" w:type="dxa"/>
            <w:vAlign w:val="center"/>
          </w:tcPr>
          <w:p w14:paraId="0184A8E9" w14:textId="4626B47D" w:rsidR="00D52578" w:rsidRPr="0034175A" w:rsidRDefault="00D52578" w:rsidP="006D0C7C">
            <w:pPr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</w:pPr>
            <w:r w:rsidRPr="0034175A"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  <w:t>1</w:t>
            </w:r>
            <w:r w:rsidR="0067274C" w:rsidRPr="0034175A"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  <w:t>1</w:t>
            </w:r>
            <w:r w:rsidRPr="0034175A"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  <w:t>:00</w:t>
            </w:r>
          </w:p>
        </w:tc>
        <w:tc>
          <w:tcPr>
            <w:tcW w:w="2265" w:type="dxa"/>
            <w:vAlign w:val="center"/>
          </w:tcPr>
          <w:p w14:paraId="59509F27" w14:textId="1642FCF7" w:rsidR="00D52578" w:rsidRPr="0034175A" w:rsidRDefault="00D52578" w:rsidP="006D0C7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</w:pPr>
            <w:r w:rsidRPr="0034175A"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  <w:t>1</w:t>
            </w:r>
            <w:r w:rsidR="0067274C" w:rsidRPr="0034175A"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  <w:t>1</w:t>
            </w:r>
            <w:r w:rsidRPr="0034175A"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  <w:t>:00</w:t>
            </w:r>
          </w:p>
        </w:tc>
        <w:tc>
          <w:tcPr>
            <w:tcW w:w="2266" w:type="dxa"/>
            <w:vAlign w:val="center"/>
          </w:tcPr>
          <w:p w14:paraId="04F670F7" w14:textId="4CDCFBB5" w:rsidR="00D52578" w:rsidRPr="0034175A" w:rsidRDefault="0067274C" w:rsidP="006D0C7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</w:pPr>
            <w:r w:rsidRPr="0034175A"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  <w:t>09</w:t>
            </w:r>
            <w:r w:rsidR="00D52578" w:rsidRPr="0034175A"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  <w:t>:00</w:t>
            </w:r>
          </w:p>
        </w:tc>
        <w:tc>
          <w:tcPr>
            <w:tcW w:w="2266" w:type="dxa"/>
            <w:vAlign w:val="center"/>
          </w:tcPr>
          <w:p w14:paraId="7D5871D8" w14:textId="0B9456D5" w:rsidR="00D52578" w:rsidRPr="0034175A" w:rsidRDefault="0067274C" w:rsidP="006D0C7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</w:pPr>
            <w:r w:rsidRPr="0034175A"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  <w:t>09</w:t>
            </w:r>
            <w:r w:rsidR="00D52578" w:rsidRPr="0034175A"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  <w:t>:00</w:t>
            </w:r>
          </w:p>
        </w:tc>
      </w:tr>
      <w:tr w:rsidR="005346C8" w:rsidRPr="002B097F" w14:paraId="13BA2BD8" w14:textId="77777777" w:rsidTr="005A104A">
        <w:trPr>
          <w:trHeight w:val="13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5" w:type="dxa"/>
            <w:vAlign w:val="center"/>
          </w:tcPr>
          <w:p w14:paraId="2D5E5A5E" w14:textId="38A2A256" w:rsidR="005346C8" w:rsidRPr="0034175A" w:rsidRDefault="00632C3D" w:rsidP="005346C8">
            <w:pPr>
              <w:jc w:val="center"/>
              <w:rPr>
                <w:b w:val="0"/>
                <w:bCs w:val="0"/>
              </w:rPr>
            </w:pPr>
            <w:r w:rsidRPr="0034175A">
              <w:rPr>
                <w:b w:val="0"/>
                <w:bCs w:val="0"/>
              </w:rPr>
              <w:t xml:space="preserve">Solution </w:t>
            </w:r>
            <w:proofErr w:type="spellStart"/>
            <w:r w:rsidRPr="0034175A">
              <w:rPr>
                <w:b w:val="0"/>
                <w:bCs w:val="0"/>
              </w:rPr>
              <w:t>Preparation</w:t>
            </w:r>
            <w:proofErr w:type="spellEnd"/>
            <w:r w:rsidRPr="0034175A">
              <w:rPr>
                <w:b w:val="0"/>
                <w:bCs w:val="0"/>
              </w:rPr>
              <w:t xml:space="preserve"> Arş. Gör. Muhammet Ö</w:t>
            </w:r>
            <w:r w:rsidR="00D3717B" w:rsidRPr="0034175A">
              <w:rPr>
                <w:b w:val="0"/>
                <w:bCs w:val="0"/>
              </w:rPr>
              <w:t>ZGÖLET</w:t>
            </w:r>
          </w:p>
        </w:tc>
        <w:tc>
          <w:tcPr>
            <w:tcW w:w="2265" w:type="dxa"/>
            <w:vAlign w:val="center"/>
          </w:tcPr>
          <w:p w14:paraId="1BD150A4" w14:textId="77777777" w:rsidR="00632C3D" w:rsidRPr="0034175A" w:rsidRDefault="00632C3D" w:rsidP="00632C3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34175A">
              <w:t>Viscosity</w:t>
            </w:r>
            <w:proofErr w:type="spellEnd"/>
            <w:r w:rsidRPr="0034175A">
              <w:t xml:space="preserve"> Analysis</w:t>
            </w:r>
          </w:p>
          <w:p w14:paraId="5D5BC25A" w14:textId="480F74BA" w:rsidR="005346C8" w:rsidRPr="0034175A" w:rsidRDefault="00632C3D" w:rsidP="00632C3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4175A">
              <w:t>Arş. Gör. Duygu ÖZMEN</w:t>
            </w:r>
          </w:p>
        </w:tc>
        <w:tc>
          <w:tcPr>
            <w:tcW w:w="2266" w:type="dxa"/>
            <w:vAlign w:val="center"/>
          </w:tcPr>
          <w:p w14:paraId="18D04D73" w14:textId="0E190C80" w:rsidR="005346C8" w:rsidRPr="0034175A" w:rsidRDefault="00632C3D" w:rsidP="005346C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4175A">
              <w:t xml:space="preserve">Solution </w:t>
            </w:r>
            <w:proofErr w:type="spellStart"/>
            <w:r w:rsidRPr="0034175A">
              <w:t>Preparation</w:t>
            </w:r>
            <w:proofErr w:type="spellEnd"/>
            <w:r w:rsidRPr="0034175A">
              <w:t xml:space="preserve"> Arş. Gör. Muhammet Ö</w:t>
            </w:r>
            <w:r w:rsidR="00D3717B" w:rsidRPr="0034175A">
              <w:t>ZGÖLET</w:t>
            </w:r>
          </w:p>
        </w:tc>
        <w:tc>
          <w:tcPr>
            <w:tcW w:w="2266" w:type="dxa"/>
            <w:vAlign w:val="center"/>
          </w:tcPr>
          <w:p w14:paraId="56B5CC2B" w14:textId="77777777" w:rsidR="00632C3D" w:rsidRPr="0034175A" w:rsidRDefault="00632C3D" w:rsidP="00632C3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34175A">
              <w:t>Viscosity</w:t>
            </w:r>
            <w:proofErr w:type="spellEnd"/>
            <w:r w:rsidRPr="0034175A">
              <w:t xml:space="preserve"> Analysis</w:t>
            </w:r>
          </w:p>
          <w:p w14:paraId="20345C00" w14:textId="176672C7" w:rsidR="005346C8" w:rsidRPr="0034175A" w:rsidRDefault="00632C3D" w:rsidP="00632C3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4175A">
              <w:t>Arş. Gör. Duygu ÖZMEN</w:t>
            </w:r>
          </w:p>
        </w:tc>
        <w:bookmarkStart w:id="0" w:name="_GoBack"/>
        <w:bookmarkEnd w:id="0"/>
      </w:tr>
      <w:tr w:rsidR="002B097F" w:rsidRPr="002B097F" w14:paraId="2D9C95A0" w14:textId="77777777" w:rsidTr="00365BB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62" w:type="dxa"/>
            <w:gridSpan w:val="4"/>
          </w:tcPr>
          <w:p w14:paraId="6830A7A7" w14:textId="47C62ECB" w:rsidR="002B097F" w:rsidRPr="0034175A" w:rsidRDefault="009750B2" w:rsidP="00365BBF">
            <w:pPr>
              <w:jc w:val="center"/>
            </w:pPr>
            <w:r w:rsidRPr="0034175A">
              <w:t>4</w:t>
            </w:r>
            <w:r w:rsidR="002B097F" w:rsidRPr="0034175A">
              <w:t>.HAFTA</w:t>
            </w:r>
          </w:p>
        </w:tc>
      </w:tr>
      <w:tr w:rsidR="002B097F" w:rsidRPr="002B097F" w14:paraId="1008BC9A" w14:textId="77777777" w:rsidTr="002B097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5" w:type="dxa"/>
            <w:tcBorders>
              <w:top w:val="single" w:sz="18" w:space="0" w:color="auto"/>
            </w:tcBorders>
          </w:tcPr>
          <w:p w14:paraId="6B24DA70" w14:textId="77777777" w:rsidR="002B097F" w:rsidRPr="0034175A" w:rsidRDefault="002B097F" w:rsidP="00365BBF">
            <w:pPr>
              <w:jc w:val="center"/>
            </w:pPr>
            <w:r w:rsidRPr="0034175A">
              <w:t>1.GRUP</w:t>
            </w:r>
          </w:p>
        </w:tc>
        <w:tc>
          <w:tcPr>
            <w:tcW w:w="2265" w:type="dxa"/>
            <w:tcBorders>
              <w:top w:val="single" w:sz="18" w:space="0" w:color="auto"/>
            </w:tcBorders>
          </w:tcPr>
          <w:p w14:paraId="7FDCE72E" w14:textId="77777777" w:rsidR="002B097F" w:rsidRPr="0034175A" w:rsidRDefault="002B097F" w:rsidP="00365BB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34175A">
              <w:rPr>
                <w:b/>
              </w:rPr>
              <w:t>2.GRUP</w:t>
            </w:r>
          </w:p>
        </w:tc>
        <w:tc>
          <w:tcPr>
            <w:tcW w:w="2266" w:type="dxa"/>
            <w:tcBorders>
              <w:top w:val="single" w:sz="18" w:space="0" w:color="auto"/>
            </w:tcBorders>
          </w:tcPr>
          <w:p w14:paraId="589DD083" w14:textId="77777777" w:rsidR="002B097F" w:rsidRPr="0034175A" w:rsidRDefault="002B097F" w:rsidP="00365BB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34175A">
              <w:rPr>
                <w:b/>
              </w:rPr>
              <w:t>3.GRUP</w:t>
            </w:r>
          </w:p>
        </w:tc>
        <w:tc>
          <w:tcPr>
            <w:tcW w:w="2266" w:type="dxa"/>
            <w:tcBorders>
              <w:top w:val="single" w:sz="18" w:space="0" w:color="auto"/>
            </w:tcBorders>
          </w:tcPr>
          <w:p w14:paraId="395514B9" w14:textId="77777777" w:rsidR="002B097F" w:rsidRPr="0034175A" w:rsidRDefault="002B097F" w:rsidP="00365BB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34175A">
              <w:rPr>
                <w:b/>
              </w:rPr>
              <w:t>4.GRUP</w:t>
            </w:r>
          </w:p>
        </w:tc>
      </w:tr>
      <w:tr w:rsidR="00D52578" w14:paraId="149D9925" w14:textId="77777777" w:rsidTr="00365BBF">
        <w:trPr>
          <w:trHeight w:val="1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5" w:type="dxa"/>
            <w:vAlign w:val="center"/>
          </w:tcPr>
          <w:p w14:paraId="3A3806AF" w14:textId="1DA0E967" w:rsidR="00D52578" w:rsidRPr="0034175A" w:rsidRDefault="0067274C" w:rsidP="006D0C7C">
            <w:pPr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</w:pPr>
            <w:r w:rsidRPr="0034175A"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  <w:t>09</w:t>
            </w:r>
            <w:r w:rsidR="00D52578" w:rsidRPr="0034175A"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  <w:t>:00</w:t>
            </w:r>
          </w:p>
        </w:tc>
        <w:tc>
          <w:tcPr>
            <w:tcW w:w="2265" w:type="dxa"/>
            <w:vAlign w:val="center"/>
          </w:tcPr>
          <w:p w14:paraId="12653DE5" w14:textId="09550CBC" w:rsidR="00D52578" w:rsidRPr="0034175A" w:rsidRDefault="0067274C" w:rsidP="006D0C7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</w:pPr>
            <w:r w:rsidRPr="0034175A"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  <w:t>09</w:t>
            </w:r>
            <w:r w:rsidR="00D52578" w:rsidRPr="0034175A"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  <w:t>:00</w:t>
            </w:r>
          </w:p>
        </w:tc>
        <w:tc>
          <w:tcPr>
            <w:tcW w:w="2266" w:type="dxa"/>
            <w:vAlign w:val="center"/>
          </w:tcPr>
          <w:p w14:paraId="51043742" w14:textId="2B618523" w:rsidR="00D52578" w:rsidRPr="0034175A" w:rsidRDefault="00D52578" w:rsidP="006D0C7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</w:pPr>
            <w:r w:rsidRPr="0034175A"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  <w:t>1</w:t>
            </w:r>
            <w:r w:rsidR="0067274C" w:rsidRPr="0034175A"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  <w:t>1</w:t>
            </w:r>
            <w:r w:rsidRPr="0034175A"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  <w:t>:00</w:t>
            </w:r>
          </w:p>
        </w:tc>
        <w:tc>
          <w:tcPr>
            <w:tcW w:w="2266" w:type="dxa"/>
            <w:vAlign w:val="center"/>
          </w:tcPr>
          <w:p w14:paraId="29C8BA3E" w14:textId="652A9641" w:rsidR="00D52578" w:rsidRPr="0034175A" w:rsidRDefault="00D52578" w:rsidP="006D0C7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</w:pPr>
            <w:r w:rsidRPr="0034175A"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  <w:t>1</w:t>
            </w:r>
            <w:r w:rsidR="0067274C" w:rsidRPr="0034175A"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  <w:t>1</w:t>
            </w:r>
            <w:r w:rsidRPr="0034175A"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  <w:t>:00</w:t>
            </w:r>
          </w:p>
        </w:tc>
      </w:tr>
      <w:tr w:rsidR="0073357C" w14:paraId="22F4BB4A" w14:textId="77777777" w:rsidTr="005346C8">
        <w:trPr>
          <w:trHeight w:val="8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5" w:type="dxa"/>
            <w:vAlign w:val="center"/>
          </w:tcPr>
          <w:p w14:paraId="67235BC3" w14:textId="77777777" w:rsidR="00D3717B" w:rsidRPr="0034175A" w:rsidRDefault="00632C3D" w:rsidP="00632C3D">
            <w:pPr>
              <w:jc w:val="center"/>
              <w:rPr>
                <w:bCs w:val="0"/>
              </w:rPr>
            </w:pPr>
            <w:proofErr w:type="spellStart"/>
            <w:r w:rsidRPr="0034175A">
              <w:rPr>
                <w:b w:val="0"/>
              </w:rPr>
              <w:t>Moisture</w:t>
            </w:r>
            <w:proofErr w:type="spellEnd"/>
            <w:r w:rsidRPr="0034175A">
              <w:rPr>
                <w:b w:val="0"/>
              </w:rPr>
              <w:t xml:space="preserve"> </w:t>
            </w:r>
            <w:proofErr w:type="spellStart"/>
            <w:r w:rsidRPr="0034175A">
              <w:rPr>
                <w:b w:val="0"/>
              </w:rPr>
              <w:t>and</w:t>
            </w:r>
            <w:proofErr w:type="spellEnd"/>
            <w:r w:rsidRPr="0034175A">
              <w:rPr>
                <w:b w:val="0"/>
              </w:rPr>
              <w:t xml:space="preserve"> </w:t>
            </w:r>
            <w:proofErr w:type="spellStart"/>
            <w:r w:rsidRPr="0034175A">
              <w:rPr>
                <w:b w:val="0"/>
              </w:rPr>
              <w:t>Ash</w:t>
            </w:r>
            <w:proofErr w:type="spellEnd"/>
            <w:r w:rsidRPr="0034175A">
              <w:rPr>
                <w:b w:val="0"/>
              </w:rPr>
              <w:t xml:space="preserve"> Analysis</w:t>
            </w:r>
          </w:p>
          <w:p w14:paraId="181F446A" w14:textId="04D7D56D" w:rsidR="009750B2" w:rsidRPr="0034175A" w:rsidRDefault="00632C3D" w:rsidP="00632C3D">
            <w:pPr>
              <w:jc w:val="center"/>
              <w:rPr>
                <w:b w:val="0"/>
              </w:rPr>
            </w:pPr>
            <w:r w:rsidRPr="0034175A">
              <w:rPr>
                <w:b w:val="0"/>
              </w:rPr>
              <w:t xml:space="preserve">  Arş. Gör. Ö</w:t>
            </w:r>
            <w:r w:rsidR="009750B2" w:rsidRPr="0034175A">
              <w:rPr>
                <w:b w:val="0"/>
              </w:rPr>
              <w:t>znur</w:t>
            </w:r>
            <w:r w:rsidRPr="0034175A">
              <w:rPr>
                <w:b w:val="0"/>
              </w:rPr>
              <w:t xml:space="preserve"> SAROĞLU</w:t>
            </w:r>
          </w:p>
        </w:tc>
        <w:tc>
          <w:tcPr>
            <w:tcW w:w="2265" w:type="dxa"/>
            <w:vAlign w:val="center"/>
          </w:tcPr>
          <w:p w14:paraId="67063FEB" w14:textId="77777777" w:rsidR="009750B2" w:rsidRPr="0034175A" w:rsidRDefault="00632C3D" w:rsidP="009750B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</w:rPr>
            </w:pPr>
            <w:r w:rsidRPr="0034175A">
              <w:rPr>
                <w:bCs/>
              </w:rPr>
              <w:t>Protein Content Analysis</w:t>
            </w:r>
          </w:p>
          <w:p w14:paraId="77FC917A" w14:textId="40FCE310" w:rsidR="00632C3D" w:rsidRPr="0034175A" w:rsidRDefault="00632C3D" w:rsidP="009750B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</w:rPr>
            </w:pPr>
            <w:r w:rsidRPr="0034175A">
              <w:rPr>
                <w:bCs/>
              </w:rPr>
              <w:t>Arş. Gör. Muhammet Ö</w:t>
            </w:r>
            <w:r w:rsidR="00D3717B" w:rsidRPr="0034175A">
              <w:rPr>
                <w:bCs/>
              </w:rPr>
              <w:t>ZGÖLET</w:t>
            </w:r>
          </w:p>
        </w:tc>
        <w:tc>
          <w:tcPr>
            <w:tcW w:w="2266" w:type="dxa"/>
            <w:vAlign w:val="center"/>
          </w:tcPr>
          <w:p w14:paraId="3296DBAD" w14:textId="77777777" w:rsidR="00D3717B" w:rsidRPr="0034175A" w:rsidRDefault="00632C3D" w:rsidP="005346C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</w:rPr>
            </w:pPr>
            <w:proofErr w:type="spellStart"/>
            <w:r w:rsidRPr="0034175A">
              <w:rPr>
                <w:bCs/>
              </w:rPr>
              <w:t>Moisture</w:t>
            </w:r>
            <w:proofErr w:type="spellEnd"/>
            <w:r w:rsidRPr="0034175A">
              <w:rPr>
                <w:bCs/>
              </w:rPr>
              <w:t xml:space="preserve"> </w:t>
            </w:r>
            <w:proofErr w:type="spellStart"/>
            <w:r w:rsidRPr="0034175A">
              <w:rPr>
                <w:bCs/>
              </w:rPr>
              <w:t>and</w:t>
            </w:r>
            <w:proofErr w:type="spellEnd"/>
            <w:r w:rsidRPr="0034175A">
              <w:rPr>
                <w:bCs/>
              </w:rPr>
              <w:t xml:space="preserve"> </w:t>
            </w:r>
            <w:proofErr w:type="spellStart"/>
            <w:r w:rsidRPr="0034175A">
              <w:rPr>
                <w:bCs/>
              </w:rPr>
              <w:t>Ash</w:t>
            </w:r>
            <w:proofErr w:type="spellEnd"/>
            <w:r w:rsidRPr="0034175A">
              <w:rPr>
                <w:bCs/>
              </w:rPr>
              <w:t xml:space="preserve"> Analysis </w:t>
            </w:r>
          </w:p>
          <w:p w14:paraId="4EC372D5" w14:textId="52842546" w:rsidR="0073357C" w:rsidRPr="0034175A" w:rsidRDefault="00632C3D" w:rsidP="005346C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</w:rPr>
            </w:pPr>
            <w:r w:rsidRPr="0034175A">
              <w:rPr>
                <w:bCs/>
              </w:rPr>
              <w:t xml:space="preserve"> Arş. Gör. Öznur SAROĞLU</w:t>
            </w:r>
          </w:p>
        </w:tc>
        <w:tc>
          <w:tcPr>
            <w:tcW w:w="2266" w:type="dxa"/>
            <w:vAlign w:val="center"/>
          </w:tcPr>
          <w:p w14:paraId="203861EF" w14:textId="77777777" w:rsidR="00632C3D" w:rsidRPr="0034175A" w:rsidRDefault="00632C3D" w:rsidP="00632C3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</w:rPr>
            </w:pPr>
            <w:r w:rsidRPr="0034175A">
              <w:rPr>
                <w:bCs/>
              </w:rPr>
              <w:t>Protein Content Analysis</w:t>
            </w:r>
          </w:p>
          <w:p w14:paraId="5251B0B4" w14:textId="3861E9F5" w:rsidR="0073357C" w:rsidRPr="0034175A" w:rsidRDefault="00632C3D" w:rsidP="00632C3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</w:rPr>
            </w:pPr>
            <w:r w:rsidRPr="0034175A">
              <w:rPr>
                <w:bCs/>
              </w:rPr>
              <w:t>Arş. Gör. Muhammet Ö</w:t>
            </w:r>
            <w:r w:rsidR="00D3717B" w:rsidRPr="0034175A">
              <w:rPr>
                <w:bCs/>
              </w:rPr>
              <w:t>ZGÖLET</w:t>
            </w:r>
          </w:p>
        </w:tc>
      </w:tr>
      <w:tr w:rsidR="0073357C" w:rsidRPr="002B097F" w14:paraId="23018CCA" w14:textId="77777777" w:rsidTr="00365BB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62" w:type="dxa"/>
            <w:gridSpan w:val="4"/>
          </w:tcPr>
          <w:p w14:paraId="21C1CDD1" w14:textId="62F9F78B" w:rsidR="0073357C" w:rsidRPr="0034175A" w:rsidRDefault="009750B2" w:rsidP="00365BBF">
            <w:pPr>
              <w:jc w:val="center"/>
            </w:pPr>
            <w:r w:rsidRPr="0034175A">
              <w:t>5</w:t>
            </w:r>
            <w:r w:rsidR="0073357C" w:rsidRPr="0034175A">
              <w:t>.HAFTA</w:t>
            </w:r>
          </w:p>
        </w:tc>
      </w:tr>
      <w:tr w:rsidR="0073357C" w:rsidRPr="002B097F" w14:paraId="3C45CC66" w14:textId="77777777" w:rsidTr="002B097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5" w:type="dxa"/>
            <w:tcBorders>
              <w:top w:val="single" w:sz="18" w:space="0" w:color="auto"/>
            </w:tcBorders>
          </w:tcPr>
          <w:p w14:paraId="0D82EE43" w14:textId="77777777" w:rsidR="0073357C" w:rsidRPr="0034175A" w:rsidRDefault="0073357C" w:rsidP="00365BBF">
            <w:pPr>
              <w:jc w:val="center"/>
            </w:pPr>
            <w:r w:rsidRPr="0034175A">
              <w:t>1.GRUP</w:t>
            </w:r>
          </w:p>
        </w:tc>
        <w:tc>
          <w:tcPr>
            <w:tcW w:w="2265" w:type="dxa"/>
            <w:tcBorders>
              <w:top w:val="single" w:sz="18" w:space="0" w:color="auto"/>
            </w:tcBorders>
          </w:tcPr>
          <w:p w14:paraId="72FB41C0" w14:textId="77777777" w:rsidR="0073357C" w:rsidRPr="0034175A" w:rsidRDefault="0073357C" w:rsidP="00365BB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34175A">
              <w:rPr>
                <w:b/>
              </w:rPr>
              <w:t>2.GRUP</w:t>
            </w:r>
          </w:p>
        </w:tc>
        <w:tc>
          <w:tcPr>
            <w:tcW w:w="2266" w:type="dxa"/>
            <w:tcBorders>
              <w:top w:val="single" w:sz="18" w:space="0" w:color="auto"/>
            </w:tcBorders>
          </w:tcPr>
          <w:p w14:paraId="2C16528B" w14:textId="77777777" w:rsidR="0073357C" w:rsidRPr="0034175A" w:rsidRDefault="0073357C" w:rsidP="00365BB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34175A">
              <w:rPr>
                <w:b/>
              </w:rPr>
              <w:t>3.GRUP</w:t>
            </w:r>
          </w:p>
        </w:tc>
        <w:tc>
          <w:tcPr>
            <w:tcW w:w="2266" w:type="dxa"/>
            <w:tcBorders>
              <w:top w:val="single" w:sz="18" w:space="0" w:color="auto"/>
            </w:tcBorders>
          </w:tcPr>
          <w:p w14:paraId="6F6978A2" w14:textId="77777777" w:rsidR="0073357C" w:rsidRPr="0034175A" w:rsidRDefault="0073357C" w:rsidP="00365BB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34175A">
              <w:rPr>
                <w:b/>
              </w:rPr>
              <w:t>4.GRUP</w:t>
            </w:r>
          </w:p>
        </w:tc>
      </w:tr>
      <w:tr w:rsidR="0073357C" w14:paraId="45285800" w14:textId="77777777" w:rsidTr="00365BBF">
        <w:trPr>
          <w:trHeight w:val="1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5" w:type="dxa"/>
            <w:vAlign w:val="center"/>
          </w:tcPr>
          <w:p w14:paraId="5CBF2E1C" w14:textId="18CD9394" w:rsidR="0073357C" w:rsidRPr="0034175A" w:rsidRDefault="0073357C" w:rsidP="006D0C7C">
            <w:pPr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</w:pPr>
            <w:r w:rsidRPr="0034175A"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  <w:t>1</w:t>
            </w:r>
            <w:r w:rsidR="0067274C" w:rsidRPr="0034175A"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  <w:t>1</w:t>
            </w:r>
            <w:r w:rsidRPr="0034175A"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  <w:t>:00</w:t>
            </w:r>
          </w:p>
        </w:tc>
        <w:tc>
          <w:tcPr>
            <w:tcW w:w="2265" w:type="dxa"/>
            <w:vAlign w:val="center"/>
          </w:tcPr>
          <w:p w14:paraId="2D58C5D5" w14:textId="1247CAFB" w:rsidR="0073357C" w:rsidRPr="0034175A" w:rsidRDefault="0073357C" w:rsidP="006D0C7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</w:pPr>
            <w:r w:rsidRPr="0034175A"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  <w:t>1</w:t>
            </w:r>
            <w:r w:rsidR="0067274C" w:rsidRPr="0034175A"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  <w:t>1</w:t>
            </w:r>
            <w:r w:rsidRPr="0034175A"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  <w:t>:00</w:t>
            </w:r>
          </w:p>
        </w:tc>
        <w:tc>
          <w:tcPr>
            <w:tcW w:w="2266" w:type="dxa"/>
            <w:vAlign w:val="center"/>
          </w:tcPr>
          <w:p w14:paraId="41AA582B" w14:textId="689C5528" w:rsidR="0073357C" w:rsidRPr="0034175A" w:rsidRDefault="0067274C" w:rsidP="006D0C7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</w:pPr>
            <w:r w:rsidRPr="0034175A"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  <w:t>09</w:t>
            </w:r>
            <w:r w:rsidR="0073357C" w:rsidRPr="0034175A"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  <w:t>:00</w:t>
            </w:r>
          </w:p>
        </w:tc>
        <w:tc>
          <w:tcPr>
            <w:tcW w:w="2266" w:type="dxa"/>
            <w:vAlign w:val="center"/>
          </w:tcPr>
          <w:p w14:paraId="3F0530A7" w14:textId="75542BA7" w:rsidR="0073357C" w:rsidRPr="0034175A" w:rsidRDefault="0067274C" w:rsidP="006D0C7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</w:pPr>
            <w:r w:rsidRPr="0034175A"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  <w:t>09</w:t>
            </w:r>
            <w:r w:rsidR="0073357C" w:rsidRPr="0034175A"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  <w:t>:00</w:t>
            </w:r>
          </w:p>
        </w:tc>
      </w:tr>
      <w:tr w:rsidR="0073357C" w14:paraId="02646234" w14:textId="77777777" w:rsidTr="005346C8">
        <w:trPr>
          <w:trHeight w:val="16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5" w:type="dxa"/>
            <w:vAlign w:val="center"/>
          </w:tcPr>
          <w:p w14:paraId="1F4594A3" w14:textId="77777777" w:rsidR="00E61673" w:rsidRPr="0034175A" w:rsidRDefault="00E61673" w:rsidP="00E61673">
            <w:pPr>
              <w:jc w:val="center"/>
              <w:rPr>
                <w:b w:val="0"/>
                <w:bCs w:val="0"/>
              </w:rPr>
            </w:pPr>
            <w:r w:rsidRPr="0034175A">
              <w:rPr>
                <w:b w:val="0"/>
                <w:bCs w:val="0"/>
              </w:rPr>
              <w:t>Protein Content Analysis</w:t>
            </w:r>
          </w:p>
          <w:p w14:paraId="146B1A03" w14:textId="29B89683" w:rsidR="0073357C" w:rsidRPr="0034175A" w:rsidRDefault="00E61673" w:rsidP="00E61673">
            <w:pPr>
              <w:jc w:val="center"/>
              <w:rPr>
                <w:b w:val="0"/>
                <w:bCs w:val="0"/>
              </w:rPr>
            </w:pPr>
            <w:r w:rsidRPr="0034175A">
              <w:rPr>
                <w:b w:val="0"/>
                <w:bCs w:val="0"/>
              </w:rPr>
              <w:t>Arş. Gör. Muhammet ÖZGÖLET</w:t>
            </w:r>
          </w:p>
        </w:tc>
        <w:tc>
          <w:tcPr>
            <w:tcW w:w="2265" w:type="dxa"/>
            <w:vAlign w:val="center"/>
          </w:tcPr>
          <w:p w14:paraId="23F83A0D" w14:textId="77777777" w:rsidR="00D3717B" w:rsidRPr="0034175A" w:rsidRDefault="00E61673" w:rsidP="005346C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34175A">
              <w:t>Moisture</w:t>
            </w:r>
            <w:proofErr w:type="spellEnd"/>
            <w:r w:rsidRPr="0034175A">
              <w:t xml:space="preserve"> </w:t>
            </w:r>
            <w:proofErr w:type="spellStart"/>
            <w:r w:rsidRPr="0034175A">
              <w:t>and</w:t>
            </w:r>
            <w:proofErr w:type="spellEnd"/>
            <w:r w:rsidRPr="0034175A">
              <w:t xml:space="preserve"> </w:t>
            </w:r>
            <w:proofErr w:type="spellStart"/>
            <w:r w:rsidRPr="0034175A">
              <w:t>Ash</w:t>
            </w:r>
            <w:proofErr w:type="spellEnd"/>
            <w:r w:rsidRPr="0034175A">
              <w:t xml:space="preserve"> Analysis  </w:t>
            </w:r>
          </w:p>
          <w:p w14:paraId="011C1814" w14:textId="03A6758C" w:rsidR="0073357C" w:rsidRPr="0034175A" w:rsidRDefault="00E61673" w:rsidP="005346C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4175A">
              <w:t>Arş. Gör. Öznur SAROĞLU</w:t>
            </w:r>
          </w:p>
        </w:tc>
        <w:tc>
          <w:tcPr>
            <w:tcW w:w="2266" w:type="dxa"/>
            <w:vAlign w:val="center"/>
          </w:tcPr>
          <w:p w14:paraId="1C41BE05" w14:textId="77777777" w:rsidR="00E61673" w:rsidRPr="0034175A" w:rsidRDefault="00E61673" w:rsidP="00E6167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4175A">
              <w:t>Protein Content Analysis</w:t>
            </w:r>
          </w:p>
          <w:p w14:paraId="4A7CDC46" w14:textId="184A99C6" w:rsidR="0073357C" w:rsidRPr="0034175A" w:rsidRDefault="00E61673" w:rsidP="00E6167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4175A">
              <w:t>Arş. Gör. Muhammet Ö</w:t>
            </w:r>
            <w:r w:rsidR="00D3717B" w:rsidRPr="0034175A">
              <w:t>ZGÖLET</w:t>
            </w:r>
          </w:p>
        </w:tc>
        <w:tc>
          <w:tcPr>
            <w:tcW w:w="2266" w:type="dxa"/>
            <w:vAlign w:val="center"/>
          </w:tcPr>
          <w:p w14:paraId="08E99284" w14:textId="77777777" w:rsidR="00D3717B" w:rsidRPr="0034175A" w:rsidRDefault="00E61673" w:rsidP="005346C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34175A">
              <w:t>Moisture</w:t>
            </w:r>
            <w:proofErr w:type="spellEnd"/>
            <w:r w:rsidRPr="0034175A">
              <w:t xml:space="preserve"> </w:t>
            </w:r>
            <w:proofErr w:type="spellStart"/>
            <w:r w:rsidRPr="0034175A">
              <w:t>and</w:t>
            </w:r>
            <w:proofErr w:type="spellEnd"/>
            <w:r w:rsidRPr="0034175A">
              <w:t xml:space="preserve"> </w:t>
            </w:r>
            <w:proofErr w:type="spellStart"/>
            <w:r w:rsidRPr="0034175A">
              <w:t>Ash</w:t>
            </w:r>
            <w:proofErr w:type="spellEnd"/>
            <w:r w:rsidRPr="0034175A">
              <w:t xml:space="preserve"> Analysis </w:t>
            </w:r>
          </w:p>
          <w:p w14:paraId="7173CBF5" w14:textId="1CF54876" w:rsidR="0073357C" w:rsidRPr="0034175A" w:rsidRDefault="00E61673" w:rsidP="005346C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4175A">
              <w:t xml:space="preserve"> Arş. Gör. Öznur SAROĞLU</w:t>
            </w:r>
          </w:p>
        </w:tc>
      </w:tr>
      <w:tr w:rsidR="0073357C" w:rsidRPr="002B097F" w14:paraId="19150CAF" w14:textId="77777777" w:rsidTr="00365BB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62" w:type="dxa"/>
            <w:gridSpan w:val="4"/>
            <w:tcBorders>
              <w:bottom w:val="single" w:sz="18" w:space="0" w:color="auto"/>
            </w:tcBorders>
          </w:tcPr>
          <w:p w14:paraId="60182374" w14:textId="07BA7624" w:rsidR="0073357C" w:rsidRPr="002B097F" w:rsidRDefault="000A1DBD" w:rsidP="00365BBF">
            <w:pPr>
              <w:jc w:val="center"/>
            </w:pPr>
            <w:r>
              <w:t>6</w:t>
            </w:r>
            <w:r w:rsidR="0073357C" w:rsidRPr="002B097F">
              <w:t>.HAFTA</w:t>
            </w:r>
          </w:p>
        </w:tc>
      </w:tr>
      <w:tr w:rsidR="0073357C" w:rsidRPr="002B097F" w14:paraId="4DB6E64F" w14:textId="77777777" w:rsidTr="00365BB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5" w:type="dxa"/>
            <w:tcBorders>
              <w:top w:val="single" w:sz="18" w:space="0" w:color="auto"/>
            </w:tcBorders>
          </w:tcPr>
          <w:p w14:paraId="57946380" w14:textId="77777777" w:rsidR="0073357C" w:rsidRPr="002B097F" w:rsidRDefault="0073357C" w:rsidP="00365BBF">
            <w:pPr>
              <w:jc w:val="center"/>
            </w:pPr>
            <w:r w:rsidRPr="002B097F">
              <w:t>1.GRUP</w:t>
            </w:r>
          </w:p>
        </w:tc>
        <w:tc>
          <w:tcPr>
            <w:tcW w:w="2265" w:type="dxa"/>
            <w:tcBorders>
              <w:top w:val="single" w:sz="18" w:space="0" w:color="auto"/>
            </w:tcBorders>
          </w:tcPr>
          <w:p w14:paraId="72B9FBBD" w14:textId="77777777" w:rsidR="0073357C" w:rsidRPr="002B097F" w:rsidRDefault="0073357C" w:rsidP="00365BB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2B097F">
              <w:rPr>
                <w:b/>
              </w:rPr>
              <w:t>2.GRUP</w:t>
            </w:r>
          </w:p>
        </w:tc>
        <w:tc>
          <w:tcPr>
            <w:tcW w:w="2266" w:type="dxa"/>
            <w:tcBorders>
              <w:top w:val="single" w:sz="18" w:space="0" w:color="auto"/>
            </w:tcBorders>
          </w:tcPr>
          <w:p w14:paraId="63FB847C" w14:textId="77777777" w:rsidR="0073357C" w:rsidRPr="002B097F" w:rsidRDefault="0073357C" w:rsidP="00365BB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2B097F">
              <w:rPr>
                <w:b/>
              </w:rPr>
              <w:t>3.GRUP</w:t>
            </w:r>
          </w:p>
        </w:tc>
        <w:tc>
          <w:tcPr>
            <w:tcW w:w="2266" w:type="dxa"/>
            <w:tcBorders>
              <w:top w:val="single" w:sz="18" w:space="0" w:color="auto"/>
            </w:tcBorders>
          </w:tcPr>
          <w:p w14:paraId="43166895" w14:textId="77777777" w:rsidR="0073357C" w:rsidRPr="002B097F" w:rsidRDefault="0073357C" w:rsidP="00365BB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2B097F">
              <w:rPr>
                <w:b/>
              </w:rPr>
              <w:t>4.GRUP</w:t>
            </w:r>
          </w:p>
        </w:tc>
      </w:tr>
      <w:tr w:rsidR="0073357C" w14:paraId="37732C4E" w14:textId="77777777" w:rsidTr="00365BBF">
        <w:trPr>
          <w:trHeight w:val="1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5" w:type="dxa"/>
            <w:vAlign w:val="center"/>
          </w:tcPr>
          <w:p w14:paraId="7CAE37CB" w14:textId="4F6E8D0E" w:rsidR="0073357C" w:rsidRPr="005261F6" w:rsidRDefault="00F71E0E" w:rsidP="006D0C7C">
            <w:pPr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  <w:t>09</w:t>
            </w:r>
            <w:r w:rsidR="0073357C"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  <w:t>:00</w:t>
            </w:r>
          </w:p>
        </w:tc>
        <w:tc>
          <w:tcPr>
            <w:tcW w:w="2265" w:type="dxa"/>
            <w:vAlign w:val="center"/>
          </w:tcPr>
          <w:p w14:paraId="429F5172" w14:textId="1F2F0414" w:rsidR="0073357C" w:rsidRPr="005261F6" w:rsidRDefault="00F71E0E" w:rsidP="006D0C7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  <w:t>09</w:t>
            </w:r>
            <w:r w:rsidR="0073357C"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  <w:t>:00</w:t>
            </w:r>
          </w:p>
        </w:tc>
        <w:tc>
          <w:tcPr>
            <w:tcW w:w="2266" w:type="dxa"/>
            <w:vAlign w:val="center"/>
          </w:tcPr>
          <w:p w14:paraId="75044F10" w14:textId="76152B6E" w:rsidR="0073357C" w:rsidRPr="005261F6" w:rsidRDefault="0073357C" w:rsidP="006D0C7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  <w:t>1</w:t>
            </w:r>
            <w:r w:rsidR="00F71E0E"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  <w:t>1</w:t>
            </w: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  <w:t>:00</w:t>
            </w:r>
          </w:p>
        </w:tc>
        <w:tc>
          <w:tcPr>
            <w:tcW w:w="2266" w:type="dxa"/>
            <w:vAlign w:val="center"/>
          </w:tcPr>
          <w:p w14:paraId="415A120C" w14:textId="3E0E145B" w:rsidR="0073357C" w:rsidRPr="005261F6" w:rsidRDefault="0073357C" w:rsidP="006D0C7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  <w:t>1</w:t>
            </w:r>
            <w:r w:rsidR="00F71E0E"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  <w:t>1</w:t>
            </w: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  <w:t>:00</w:t>
            </w:r>
          </w:p>
        </w:tc>
      </w:tr>
      <w:tr w:rsidR="0073357C" w:rsidRPr="002B097F" w14:paraId="039DBC25" w14:textId="77777777" w:rsidTr="000A1DBD">
        <w:trPr>
          <w:trHeight w:val="14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5" w:type="dxa"/>
            <w:vAlign w:val="center"/>
          </w:tcPr>
          <w:p w14:paraId="5FF17F4D" w14:textId="77777777" w:rsidR="0073357C" w:rsidRPr="00E61673" w:rsidRDefault="005346C8" w:rsidP="000A1DBD">
            <w:pPr>
              <w:jc w:val="center"/>
              <w:rPr>
                <w:b w:val="0"/>
                <w:bCs w:val="0"/>
              </w:rPr>
            </w:pPr>
            <w:r w:rsidRPr="00E61673">
              <w:rPr>
                <w:b w:val="0"/>
                <w:bCs w:val="0"/>
              </w:rPr>
              <w:t>Sucuk</w:t>
            </w:r>
            <w:r w:rsidR="00E61673" w:rsidRPr="00E61673">
              <w:rPr>
                <w:b w:val="0"/>
                <w:bCs w:val="0"/>
              </w:rPr>
              <w:t xml:space="preserve"> </w:t>
            </w:r>
            <w:proofErr w:type="spellStart"/>
            <w:r w:rsidR="00E61673" w:rsidRPr="00E61673">
              <w:rPr>
                <w:b w:val="0"/>
                <w:bCs w:val="0"/>
              </w:rPr>
              <w:t>production</w:t>
            </w:r>
            <w:proofErr w:type="spellEnd"/>
          </w:p>
          <w:p w14:paraId="398E8A2D" w14:textId="77777777" w:rsidR="00E61673" w:rsidRDefault="00E61673" w:rsidP="000A1DBD">
            <w:pPr>
              <w:jc w:val="center"/>
            </w:pPr>
          </w:p>
          <w:p w14:paraId="4CF76E25" w14:textId="5F16222D" w:rsidR="00E61673" w:rsidRPr="00E61673" w:rsidRDefault="00E61673" w:rsidP="000A1DBD"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Arş. Gör. Sevda DERE</w:t>
            </w:r>
          </w:p>
        </w:tc>
        <w:tc>
          <w:tcPr>
            <w:tcW w:w="2265" w:type="dxa"/>
            <w:vAlign w:val="center"/>
          </w:tcPr>
          <w:p w14:paraId="0E9FCE13" w14:textId="77777777" w:rsidR="0034175A" w:rsidRDefault="0034175A" w:rsidP="003417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D3717B">
              <w:t>Yoghurt</w:t>
            </w:r>
            <w:proofErr w:type="spellEnd"/>
            <w:r w:rsidRPr="00D3717B">
              <w:t xml:space="preserve"> </w:t>
            </w:r>
            <w:proofErr w:type="spellStart"/>
            <w:r w:rsidRPr="00D3717B">
              <w:t>Preparatıon</w:t>
            </w:r>
            <w:proofErr w:type="spellEnd"/>
          </w:p>
          <w:p w14:paraId="7793BE96" w14:textId="5AEFF3A3" w:rsidR="00E61673" w:rsidRPr="00E61673" w:rsidRDefault="0034175A" w:rsidP="003417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Arş. Gör. Kader </w:t>
            </w:r>
            <w:r>
              <w:t>KORKMAZ EDİŞ</w:t>
            </w:r>
          </w:p>
        </w:tc>
        <w:tc>
          <w:tcPr>
            <w:tcW w:w="2266" w:type="dxa"/>
            <w:vAlign w:val="center"/>
          </w:tcPr>
          <w:p w14:paraId="27591A9D" w14:textId="77777777" w:rsidR="0073357C" w:rsidRDefault="00E61673" w:rsidP="000A1DB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61673">
              <w:t xml:space="preserve">Sucuk </w:t>
            </w:r>
            <w:proofErr w:type="spellStart"/>
            <w:r w:rsidRPr="00E61673">
              <w:t>production</w:t>
            </w:r>
            <w:proofErr w:type="spellEnd"/>
          </w:p>
          <w:p w14:paraId="436F290F" w14:textId="205EC550" w:rsidR="00E61673" w:rsidRPr="00E61673" w:rsidRDefault="00E61673" w:rsidP="000A1DB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3717B">
              <w:t>Arş. Gör. Sevda DERE</w:t>
            </w:r>
          </w:p>
        </w:tc>
        <w:tc>
          <w:tcPr>
            <w:tcW w:w="2266" w:type="dxa"/>
            <w:vAlign w:val="center"/>
          </w:tcPr>
          <w:p w14:paraId="124564C7" w14:textId="77777777" w:rsidR="0034175A" w:rsidRDefault="0034175A" w:rsidP="003417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D3717B">
              <w:t>Yoghurt</w:t>
            </w:r>
            <w:proofErr w:type="spellEnd"/>
            <w:r w:rsidRPr="00D3717B">
              <w:t xml:space="preserve"> </w:t>
            </w:r>
            <w:proofErr w:type="spellStart"/>
            <w:r w:rsidRPr="00D3717B">
              <w:t>Preparatıon</w:t>
            </w:r>
            <w:proofErr w:type="spellEnd"/>
          </w:p>
          <w:p w14:paraId="63991A95" w14:textId="55FA7114" w:rsidR="00E61673" w:rsidRPr="00E61673" w:rsidRDefault="0034175A" w:rsidP="003417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rş. Gör. Kader KORKMAZ EDİŞ</w:t>
            </w:r>
          </w:p>
        </w:tc>
      </w:tr>
      <w:tr w:rsidR="0073357C" w:rsidRPr="002B097F" w14:paraId="3524C57C" w14:textId="77777777" w:rsidTr="00365BB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62" w:type="dxa"/>
            <w:gridSpan w:val="4"/>
          </w:tcPr>
          <w:p w14:paraId="55478E23" w14:textId="6578CF5E" w:rsidR="0073357C" w:rsidRPr="008E1881" w:rsidRDefault="000A1DBD" w:rsidP="00365BBF">
            <w:pPr>
              <w:jc w:val="center"/>
            </w:pPr>
            <w:r>
              <w:t>7</w:t>
            </w:r>
            <w:r w:rsidR="0073357C" w:rsidRPr="008E1881">
              <w:t>.HAFTA</w:t>
            </w:r>
          </w:p>
        </w:tc>
      </w:tr>
      <w:tr w:rsidR="0073357C" w:rsidRPr="002B097F" w14:paraId="3D478F94" w14:textId="77777777" w:rsidTr="00365BB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5" w:type="dxa"/>
            <w:tcBorders>
              <w:top w:val="single" w:sz="18" w:space="0" w:color="auto"/>
            </w:tcBorders>
          </w:tcPr>
          <w:p w14:paraId="5EB8E7AF" w14:textId="77777777" w:rsidR="0073357C" w:rsidRPr="000A1DBD" w:rsidRDefault="0073357C" w:rsidP="00365BBF">
            <w:pPr>
              <w:jc w:val="center"/>
              <w:rPr>
                <w:bCs w:val="0"/>
              </w:rPr>
            </w:pPr>
            <w:r w:rsidRPr="000A1DBD">
              <w:rPr>
                <w:bCs w:val="0"/>
              </w:rPr>
              <w:t>1.GRUP</w:t>
            </w:r>
          </w:p>
        </w:tc>
        <w:tc>
          <w:tcPr>
            <w:tcW w:w="2265" w:type="dxa"/>
            <w:tcBorders>
              <w:top w:val="single" w:sz="18" w:space="0" w:color="auto"/>
            </w:tcBorders>
          </w:tcPr>
          <w:p w14:paraId="769D02E8" w14:textId="77777777" w:rsidR="0073357C" w:rsidRPr="000A1DBD" w:rsidRDefault="0073357C" w:rsidP="00365BB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0A1DBD">
              <w:rPr>
                <w:b/>
              </w:rPr>
              <w:t>2.GRUP</w:t>
            </w:r>
          </w:p>
        </w:tc>
        <w:tc>
          <w:tcPr>
            <w:tcW w:w="2266" w:type="dxa"/>
            <w:tcBorders>
              <w:top w:val="single" w:sz="18" w:space="0" w:color="auto"/>
            </w:tcBorders>
          </w:tcPr>
          <w:p w14:paraId="0085726D" w14:textId="77777777" w:rsidR="0073357C" w:rsidRPr="000A1DBD" w:rsidRDefault="0073357C" w:rsidP="00365BB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0A1DBD">
              <w:rPr>
                <w:b/>
              </w:rPr>
              <w:t>3.GRUP</w:t>
            </w:r>
          </w:p>
        </w:tc>
        <w:tc>
          <w:tcPr>
            <w:tcW w:w="2266" w:type="dxa"/>
            <w:tcBorders>
              <w:top w:val="single" w:sz="18" w:space="0" w:color="auto"/>
            </w:tcBorders>
          </w:tcPr>
          <w:p w14:paraId="1A8361B1" w14:textId="77777777" w:rsidR="0073357C" w:rsidRPr="000A1DBD" w:rsidRDefault="0073357C" w:rsidP="00365BB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0A1DBD">
              <w:rPr>
                <w:b/>
              </w:rPr>
              <w:t>4.GRUP</w:t>
            </w:r>
          </w:p>
        </w:tc>
      </w:tr>
      <w:tr w:rsidR="0073357C" w14:paraId="2D50DCA9" w14:textId="77777777" w:rsidTr="00365BBF">
        <w:trPr>
          <w:trHeight w:val="1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5" w:type="dxa"/>
            <w:vAlign w:val="center"/>
          </w:tcPr>
          <w:p w14:paraId="7D5C02A8" w14:textId="6A393E0C" w:rsidR="0073357C" w:rsidRPr="000A1DBD" w:rsidRDefault="0073357C" w:rsidP="006D0C7C">
            <w:pPr>
              <w:jc w:val="center"/>
              <w:rPr>
                <w:rFonts w:ascii="Arial" w:eastAsia="Times New Roman" w:hAnsi="Arial" w:cs="Arial"/>
                <w:b w:val="0"/>
                <w:bCs w:val="0"/>
                <w:color w:val="000000"/>
                <w:sz w:val="16"/>
                <w:szCs w:val="16"/>
                <w:lang w:eastAsia="tr-TR"/>
              </w:rPr>
            </w:pPr>
            <w:r w:rsidRPr="000A1DBD">
              <w:rPr>
                <w:rFonts w:ascii="Arial" w:eastAsia="Times New Roman" w:hAnsi="Arial" w:cs="Arial"/>
                <w:b w:val="0"/>
                <w:bCs w:val="0"/>
                <w:color w:val="000000"/>
                <w:sz w:val="16"/>
                <w:szCs w:val="16"/>
                <w:lang w:eastAsia="tr-TR"/>
              </w:rPr>
              <w:t>1</w:t>
            </w:r>
            <w:r w:rsidR="00F71E0E" w:rsidRPr="000A1DBD">
              <w:rPr>
                <w:rFonts w:ascii="Arial" w:eastAsia="Times New Roman" w:hAnsi="Arial" w:cs="Arial"/>
                <w:b w:val="0"/>
                <w:bCs w:val="0"/>
                <w:color w:val="000000"/>
                <w:sz w:val="16"/>
                <w:szCs w:val="16"/>
                <w:lang w:eastAsia="tr-TR"/>
              </w:rPr>
              <w:t>1</w:t>
            </w:r>
            <w:r w:rsidRPr="000A1DBD">
              <w:rPr>
                <w:rFonts w:ascii="Arial" w:eastAsia="Times New Roman" w:hAnsi="Arial" w:cs="Arial"/>
                <w:b w:val="0"/>
                <w:bCs w:val="0"/>
                <w:color w:val="000000"/>
                <w:sz w:val="16"/>
                <w:szCs w:val="16"/>
                <w:lang w:eastAsia="tr-TR"/>
              </w:rPr>
              <w:t>:00</w:t>
            </w:r>
          </w:p>
        </w:tc>
        <w:tc>
          <w:tcPr>
            <w:tcW w:w="2265" w:type="dxa"/>
            <w:vAlign w:val="center"/>
          </w:tcPr>
          <w:p w14:paraId="4DDEE01D" w14:textId="09633F73" w:rsidR="0073357C" w:rsidRPr="005261F6" w:rsidRDefault="0073357C" w:rsidP="006D0C7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  <w:t>1</w:t>
            </w:r>
            <w:r w:rsidR="00F71E0E"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  <w:t>1</w:t>
            </w: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  <w:t>:00</w:t>
            </w:r>
          </w:p>
        </w:tc>
        <w:tc>
          <w:tcPr>
            <w:tcW w:w="2266" w:type="dxa"/>
            <w:vAlign w:val="center"/>
          </w:tcPr>
          <w:p w14:paraId="7A48A6C0" w14:textId="2F8639A8" w:rsidR="0073357C" w:rsidRPr="005261F6" w:rsidRDefault="00F71E0E" w:rsidP="006D0C7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  <w:t>09</w:t>
            </w:r>
            <w:r w:rsidR="0073357C"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  <w:t>:00</w:t>
            </w:r>
          </w:p>
        </w:tc>
        <w:tc>
          <w:tcPr>
            <w:tcW w:w="2266" w:type="dxa"/>
            <w:vAlign w:val="center"/>
          </w:tcPr>
          <w:p w14:paraId="50321B5F" w14:textId="43380283" w:rsidR="0073357C" w:rsidRPr="005261F6" w:rsidRDefault="00F71E0E" w:rsidP="006D0C7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  <w:t>09</w:t>
            </w:r>
            <w:r w:rsidR="0073357C"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  <w:t>:00</w:t>
            </w:r>
          </w:p>
        </w:tc>
      </w:tr>
      <w:tr w:rsidR="0073357C" w:rsidRPr="002B097F" w14:paraId="0FDBDCBE" w14:textId="77777777" w:rsidTr="003D6DB4">
        <w:trPr>
          <w:trHeight w:val="19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5" w:type="dxa"/>
            <w:vAlign w:val="center"/>
          </w:tcPr>
          <w:p w14:paraId="58C730FC" w14:textId="77777777" w:rsidR="0034175A" w:rsidRDefault="0034175A" w:rsidP="0034175A">
            <w:pPr>
              <w:jc w:val="center"/>
            </w:pPr>
            <w:proofErr w:type="spellStart"/>
            <w:r w:rsidRPr="00D3717B">
              <w:lastRenderedPageBreak/>
              <w:t>Yoghurt</w:t>
            </w:r>
            <w:proofErr w:type="spellEnd"/>
            <w:r w:rsidRPr="00D3717B">
              <w:t xml:space="preserve"> </w:t>
            </w:r>
            <w:proofErr w:type="spellStart"/>
            <w:r w:rsidRPr="00D3717B">
              <w:t>Preparatıon</w:t>
            </w:r>
            <w:proofErr w:type="spellEnd"/>
          </w:p>
          <w:p w14:paraId="2E89AED7" w14:textId="7873CFC9" w:rsidR="0073357C" w:rsidRPr="008E1881" w:rsidRDefault="0034175A" w:rsidP="0034175A">
            <w:pPr>
              <w:jc w:val="center"/>
              <w:rPr>
                <w:rFonts w:ascii="Arial" w:eastAsia="Times New Roman" w:hAnsi="Arial" w:cs="Arial"/>
                <w:b w:val="0"/>
                <w:color w:val="000000"/>
                <w:sz w:val="16"/>
                <w:szCs w:val="16"/>
                <w:lang w:eastAsia="tr-TR"/>
              </w:rPr>
            </w:pPr>
            <w:r>
              <w:t>Arş. Gör. Kader KORKMAZ EDİŞ</w:t>
            </w:r>
          </w:p>
        </w:tc>
        <w:tc>
          <w:tcPr>
            <w:tcW w:w="2265" w:type="dxa"/>
            <w:vAlign w:val="center"/>
          </w:tcPr>
          <w:p w14:paraId="4246592E" w14:textId="19402F2F" w:rsidR="00E61673" w:rsidRDefault="00E61673" w:rsidP="00E6167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</w:t>
            </w:r>
            <w:r w:rsidRPr="00E61673">
              <w:t xml:space="preserve">ucuk </w:t>
            </w:r>
            <w:proofErr w:type="spellStart"/>
            <w:r w:rsidR="00D3717B">
              <w:t>P</w:t>
            </w:r>
            <w:r w:rsidRPr="00E61673">
              <w:t>roduction</w:t>
            </w:r>
            <w:proofErr w:type="spellEnd"/>
          </w:p>
          <w:p w14:paraId="6D6D7C44" w14:textId="1FD816C6" w:rsidR="0073357C" w:rsidRPr="002B097F" w:rsidRDefault="00E61673" w:rsidP="00D3717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</w:pPr>
            <w:r w:rsidRPr="00D3717B">
              <w:t>Arş. Gör. Sevda DERE</w:t>
            </w:r>
          </w:p>
        </w:tc>
        <w:tc>
          <w:tcPr>
            <w:tcW w:w="2266" w:type="dxa"/>
            <w:vAlign w:val="center"/>
          </w:tcPr>
          <w:p w14:paraId="7EAAF228" w14:textId="77777777" w:rsidR="0034175A" w:rsidRDefault="0034175A" w:rsidP="003417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D3717B">
              <w:t>Yoghurt</w:t>
            </w:r>
            <w:proofErr w:type="spellEnd"/>
            <w:r w:rsidRPr="00D3717B">
              <w:t xml:space="preserve"> </w:t>
            </w:r>
            <w:proofErr w:type="spellStart"/>
            <w:r w:rsidRPr="00D3717B">
              <w:t>Preparatıon</w:t>
            </w:r>
            <w:proofErr w:type="spellEnd"/>
          </w:p>
          <w:p w14:paraId="667FF88E" w14:textId="046559F4" w:rsidR="009750B2" w:rsidRDefault="0034175A" w:rsidP="003417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</w:pPr>
            <w:r>
              <w:t>Arş. Gör. Kader KORKMAZ EDİŞ</w:t>
            </w:r>
          </w:p>
        </w:tc>
        <w:tc>
          <w:tcPr>
            <w:tcW w:w="2266" w:type="dxa"/>
            <w:vAlign w:val="center"/>
          </w:tcPr>
          <w:p w14:paraId="78012AC0" w14:textId="25B6CA1D" w:rsidR="00E61673" w:rsidRDefault="00E61673" w:rsidP="00E6167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</w:t>
            </w:r>
            <w:r w:rsidRPr="00E61673">
              <w:t xml:space="preserve">ucuk </w:t>
            </w:r>
            <w:proofErr w:type="spellStart"/>
            <w:r w:rsidR="00D3717B">
              <w:t>P</w:t>
            </w:r>
            <w:r w:rsidRPr="00E61673">
              <w:t>roduction</w:t>
            </w:r>
            <w:proofErr w:type="spellEnd"/>
          </w:p>
          <w:p w14:paraId="0446168D" w14:textId="5FD203C1" w:rsidR="0073357C" w:rsidRPr="002B097F" w:rsidRDefault="00E61673" w:rsidP="00E6167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</w:pPr>
            <w:r w:rsidRPr="00D3717B">
              <w:t>Arş. Gör. Sevda DERE</w:t>
            </w:r>
          </w:p>
        </w:tc>
      </w:tr>
      <w:tr w:rsidR="0073357C" w:rsidRPr="002B097F" w14:paraId="7F638FC3" w14:textId="77777777" w:rsidTr="00365BB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62" w:type="dxa"/>
            <w:gridSpan w:val="4"/>
          </w:tcPr>
          <w:p w14:paraId="00B01D60" w14:textId="43A418BE" w:rsidR="0073357C" w:rsidRPr="002B097F" w:rsidRDefault="000A1DBD" w:rsidP="00365BBF">
            <w:pPr>
              <w:jc w:val="center"/>
            </w:pPr>
            <w:r>
              <w:t>8</w:t>
            </w:r>
            <w:r w:rsidR="0073357C" w:rsidRPr="002B097F">
              <w:t>.HAFTA</w:t>
            </w:r>
          </w:p>
        </w:tc>
      </w:tr>
      <w:tr w:rsidR="0073357C" w:rsidRPr="002B097F" w14:paraId="47A035C1" w14:textId="77777777" w:rsidTr="00365BB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5" w:type="dxa"/>
            <w:tcBorders>
              <w:top w:val="single" w:sz="18" w:space="0" w:color="auto"/>
            </w:tcBorders>
          </w:tcPr>
          <w:p w14:paraId="298F2C45" w14:textId="77777777" w:rsidR="0073357C" w:rsidRPr="002B097F" w:rsidRDefault="0073357C" w:rsidP="00365BBF">
            <w:pPr>
              <w:jc w:val="center"/>
            </w:pPr>
            <w:r w:rsidRPr="002B097F">
              <w:t>1.GRUP</w:t>
            </w:r>
          </w:p>
        </w:tc>
        <w:tc>
          <w:tcPr>
            <w:tcW w:w="2265" w:type="dxa"/>
            <w:tcBorders>
              <w:top w:val="single" w:sz="18" w:space="0" w:color="auto"/>
            </w:tcBorders>
          </w:tcPr>
          <w:p w14:paraId="74A21ED1" w14:textId="77777777" w:rsidR="0073357C" w:rsidRPr="002B097F" w:rsidRDefault="0073357C" w:rsidP="00365BB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2B097F">
              <w:rPr>
                <w:b/>
              </w:rPr>
              <w:t>2.GRUP</w:t>
            </w:r>
          </w:p>
        </w:tc>
        <w:tc>
          <w:tcPr>
            <w:tcW w:w="2266" w:type="dxa"/>
            <w:tcBorders>
              <w:top w:val="single" w:sz="18" w:space="0" w:color="auto"/>
            </w:tcBorders>
          </w:tcPr>
          <w:p w14:paraId="0A852A45" w14:textId="77777777" w:rsidR="0073357C" w:rsidRPr="002B097F" w:rsidRDefault="0073357C" w:rsidP="00365BB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2B097F">
              <w:rPr>
                <w:b/>
              </w:rPr>
              <w:t>3.GRUP</w:t>
            </w:r>
          </w:p>
        </w:tc>
        <w:tc>
          <w:tcPr>
            <w:tcW w:w="2266" w:type="dxa"/>
            <w:tcBorders>
              <w:top w:val="single" w:sz="18" w:space="0" w:color="auto"/>
            </w:tcBorders>
          </w:tcPr>
          <w:p w14:paraId="31B353BD" w14:textId="77777777" w:rsidR="0073357C" w:rsidRPr="002B097F" w:rsidRDefault="0073357C" w:rsidP="00365BB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2B097F">
              <w:rPr>
                <w:b/>
              </w:rPr>
              <w:t>4.GRUP</w:t>
            </w:r>
          </w:p>
        </w:tc>
      </w:tr>
      <w:tr w:rsidR="0073357C" w14:paraId="648580A5" w14:textId="77777777" w:rsidTr="00365BBF">
        <w:trPr>
          <w:trHeight w:val="1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5" w:type="dxa"/>
            <w:vAlign w:val="center"/>
          </w:tcPr>
          <w:p w14:paraId="683AFA83" w14:textId="5CB90AC5" w:rsidR="0073357C" w:rsidRPr="000A1DBD" w:rsidRDefault="00F71E0E" w:rsidP="006D0C7C">
            <w:pPr>
              <w:jc w:val="center"/>
              <w:rPr>
                <w:rFonts w:ascii="Arial" w:eastAsia="Times New Roman" w:hAnsi="Arial" w:cs="Arial"/>
                <w:b w:val="0"/>
                <w:bCs w:val="0"/>
                <w:color w:val="000000"/>
                <w:sz w:val="16"/>
                <w:szCs w:val="16"/>
                <w:lang w:eastAsia="tr-TR"/>
              </w:rPr>
            </w:pPr>
            <w:r w:rsidRPr="000A1DBD">
              <w:rPr>
                <w:rFonts w:ascii="Arial" w:eastAsia="Times New Roman" w:hAnsi="Arial" w:cs="Arial"/>
                <w:b w:val="0"/>
                <w:bCs w:val="0"/>
                <w:color w:val="000000"/>
                <w:sz w:val="16"/>
                <w:szCs w:val="16"/>
                <w:lang w:eastAsia="tr-TR"/>
              </w:rPr>
              <w:t>09</w:t>
            </w:r>
            <w:r w:rsidR="0073357C" w:rsidRPr="000A1DBD">
              <w:rPr>
                <w:rFonts w:ascii="Arial" w:eastAsia="Times New Roman" w:hAnsi="Arial" w:cs="Arial"/>
                <w:b w:val="0"/>
                <w:bCs w:val="0"/>
                <w:color w:val="000000"/>
                <w:sz w:val="16"/>
                <w:szCs w:val="16"/>
                <w:lang w:eastAsia="tr-TR"/>
              </w:rPr>
              <w:t>:00</w:t>
            </w:r>
          </w:p>
        </w:tc>
        <w:tc>
          <w:tcPr>
            <w:tcW w:w="2265" w:type="dxa"/>
            <w:vAlign w:val="center"/>
          </w:tcPr>
          <w:p w14:paraId="39A965C8" w14:textId="302A962C" w:rsidR="0073357C" w:rsidRPr="000A1DBD" w:rsidRDefault="00F71E0E" w:rsidP="006D0C7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</w:pPr>
            <w:r w:rsidRPr="000A1DBD"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  <w:t>09</w:t>
            </w:r>
            <w:r w:rsidR="0073357C" w:rsidRPr="000A1DBD"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  <w:t>:00</w:t>
            </w:r>
          </w:p>
        </w:tc>
        <w:tc>
          <w:tcPr>
            <w:tcW w:w="2266" w:type="dxa"/>
            <w:vAlign w:val="center"/>
          </w:tcPr>
          <w:p w14:paraId="32B27C9A" w14:textId="7F1C4FBC" w:rsidR="0073357C" w:rsidRPr="000A1DBD" w:rsidRDefault="0073357C" w:rsidP="006D0C7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</w:pPr>
            <w:r w:rsidRPr="000A1DBD"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  <w:t>1</w:t>
            </w:r>
            <w:r w:rsidR="00F71E0E" w:rsidRPr="000A1DBD"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  <w:t>1</w:t>
            </w:r>
            <w:r w:rsidRPr="000A1DBD"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  <w:t>:00</w:t>
            </w:r>
          </w:p>
        </w:tc>
        <w:tc>
          <w:tcPr>
            <w:tcW w:w="2266" w:type="dxa"/>
            <w:vAlign w:val="center"/>
          </w:tcPr>
          <w:p w14:paraId="0462FCB6" w14:textId="3BEA6F13" w:rsidR="0073357C" w:rsidRPr="000A1DBD" w:rsidRDefault="0073357C" w:rsidP="006D0C7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</w:pPr>
            <w:r w:rsidRPr="000A1DBD"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  <w:t>1</w:t>
            </w:r>
            <w:r w:rsidR="00F71E0E" w:rsidRPr="000A1DBD"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  <w:t>1</w:t>
            </w:r>
            <w:r w:rsidRPr="000A1DBD"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  <w:t>:00</w:t>
            </w:r>
          </w:p>
        </w:tc>
      </w:tr>
      <w:tr w:rsidR="0073357C" w:rsidRPr="002B097F" w14:paraId="1F22D7B1" w14:textId="77777777" w:rsidTr="00365BBF">
        <w:trPr>
          <w:trHeight w:val="13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5" w:type="dxa"/>
          </w:tcPr>
          <w:p w14:paraId="07EA9AE2" w14:textId="77777777" w:rsidR="00E61673" w:rsidRDefault="00E61673" w:rsidP="00365BBF">
            <w:pPr>
              <w:jc w:val="center"/>
            </w:pPr>
          </w:p>
          <w:p w14:paraId="21030327" w14:textId="77777777" w:rsidR="0034175A" w:rsidRPr="00D3717B" w:rsidRDefault="0034175A" w:rsidP="0034175A">
            <w:pPr>
              <w:jc w:val="center"/>
            </w:pPr>
            <w:r w:rsidRPr="00D3717B">
              <w:rPr>
                <w:b w:val="0"/>
              </w:rPr>
              <w:t xml:space="preserve">Salt </w:t>
            </w:r>
            <w:proofErr w:type="spellStart"/>
            <w:r w:rsidRPr="00D3717B">
              <w:rPr>
                <w:b w:val="0"/>
              </w:rPr>
              <w:t>and</w:t>
            </w:r>
            <w:proofErr w:type="spellEnd"/>
            <w:r w:rsidRPr="00D3717B">
              <w:rPr>
                <w:b w:val="0"/>
              </w:rPr>
              <w:t xml:space="preserve"> </w:t>
            </w:r>
            <w:proofErr w:type="spellStart"/>
            <w:r w:rsidRPr="00D3717B">
              <w:rPr>
                <w:b w:val="0"/>
              </w:rPr>
              <w:t>starch</w:t>
            </w:r>
            <w:proofErr w:type="spellEnd"/>
            <w:r w:rsidRPr="00D3717B">
              <w:rPr>
                <w:b w:val="0"/>
              </w:rPr>
              <w:t xml:space="preserve"> </w:t>
            </w:r>
            <w:proofErr w:type="spellStart"/>
            <w:r w:rsidRPr="00D3717B">
              <w:rPr>
                <w:b w:val="0"/>
              </w:rPr>
              <w:t>analysis</w:t>
            </w:r>
            <w:proofErr w:type="spellEnd"/>
            <w:r w:rsidRPr="00D3717B">
              <w:rPr>
                <w:b w:val="0"/>
              </w:rPr>
              <w:t xml:space="preserve"> </w:t>
            </w:r>
            <w:proofErr w:type="spellStart"/>
            <w:r w:rsidRPr="00D3717B">
              <w:rPr>
                <w:b w:val="0"/>
              </w:rPr>
              <w:t>for</w:t>
            </w:r>
            <w:proofErr w:type="spellEnd"/>
            <w:r w:rsidRPr="00D3717B">
              <w:rPr>
                <w:b w:val="0"/>
              </w:rPr>
              <w:t xml:space="preserve"> </w:t>
            </w:r>
            <w:proofErr w:type="spellStart"/>
            <w:r w:rsidRPr="00D3717B">
              <w:rPr>
                <w:b w:val="0"/>
              </w:rPr>
              <w:t>dairy</w:t>
            </w:r>
            <w:proofErr w:type="spellEnd"/>
            <w:r w:rsidRPr="00D3717B">
              <w:rPr>
                <w:b w:val="0"/>
              </w:rPr>
              <w:t xml:space="preserve"> </w:t>
            </w:r>
            <w:proofErr w:type="spellStart"/>
            <w:r w:rsidRPr="00D3717B">
              <w:rPr>
                <w:b w:val="0"/>
              </w:rPr>
              <w:t>product</w:t>
            </w:r>
            <w:proofErr w:type="spellEnd"/>
          </w:p>
          <w:p w14:paraId="0C8C5C70" w14:textId="2A95EBF4" w:rsidR="00E61673" w:rsidRPr="00365BBF" w:rsidRDefault="0034175A" w:rsidP="0034175A">
            <w:pPr>
              <w:jc w:val="center"/>
            </w:pPr>
            <w:r w:rsidRPr="00D3717B">
              <w:rPr>
                <w:b w:val="0"/>
              </w:rPr>
              <w:t xml:space="preserve">Arş. Gör. Kader </w:t>
            </w:r>
            <w:r w:rsidRPr="0034175A">
              <w:rPr>
                <w:b w:val="0"/>
              </w:rPr>
              <w:t>KORKMAZ EDİŞ</w:t>
            </w:r>
          </w:p>
        </w:tc>
        <w:tc>
          <w:tcPr>
            <w:tcW w:w="2265" w:type="dxa"/>
          </w:tcPr>
          <w:p w14:paraId="37CE7B8A" w14:textId="77777777" w:rsidR="00E61673" w:rsidRDefault="00E61673" w:rsidP="00365BB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  <w:p w14:paraId="7156B11F" w14:textId="77777777" w:rsidR="0073357C" w:rsidRPr="00D3717B" w:rsidRDefault="00E61673" w:rsidP="00365BB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D3717B">
              <w:t>Oil</w:t>
            </w:r>
            <w:proofErr w:type="spellEnd"/>
            <w:r w:rsidRPr="00D3717B">
              <w:t xml:space="preserve"> Content Analysis</w:t>
            </w:r>
          </w:p>
          <w:p w14:paraId="73A1E14E" w14:textId="0AF02CBD" w:rsidR="00D3717B" w:rsidRPr="00365BBF" w:rsidRDefault="00D3717B" w:rsidP="00365BB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D3717B">
              <w:t>Arş. Gör. Duygu ÖZMEN</w:t>
            </w:r>
          </w:p>
        </w:tc>
        <w:tc>
          <w:tcPr>
            <w:tcW w:w="2266" w:type="dxa"/>
          </w:tcPr>
          <w:p w14:paraId="1B7E5457" w14:textId="77777777" w:rsidR="00D3717B" w:rsidRDefault="00D3717B" w:rsidP="00D3717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</w:p>
          <w:p w14:paraId="66C06D7F" w14:textId="77777777" w:rsidR="0034175A" w:rsidRPr="00D3717B" w:rsidRDefault="0034175A" w:rsidP="003417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3717B">
              <w:t xml:space="preserve">Salt </w:t>
            </w:r>
            <w:proofErr w:type="spellStart"/>
            <w:r w:rsidRPr="00D3717B">
              <w:t>and</w:t>
            </w:r>
            <w:proofErr w:type="spellEnd"/>
            <w:r w:rsidRPr="00D3717B">
              <w:t xml:space="preserve"> </w:t>
            </w:r>
            <w:proofErr w:type="spellStart"/>
            <w:r w:rsidRPr="00D3717B">
              <w:t>starch</w:t>
            </w:r>
            <w:proofErr w:type="spellEnd"/>
            <w:r w:rsidRPr="00D3717B">
              <w:t xml:space="preserve"> </w:t>
            </w:r>
            <w:proofErr w:type="spellStart"/>
            <w:r w:rsidRPr="00D3717B">
              <w:t>analysis</w:t>
            </w:r>
            <w:proofErr w:type="spellEnd"/>
            <w:r w:rsidRPr="00D3717B">
              <w:t xml:space="preserve"> </w:t>
            </w:r>
            <w:proofErr w:type="spellStart"/>
            <w:r w:rsidRPr="00D3717B">
              <w:t>for</w:t>
            </w:r>
            <w:proofErr w:type="spellEnd"/>
            <w:r w:rsidRPr="00D3717B">
              <w:t xml:space="preserve"> </w:t>
            </w:r>
            <w:proofErr w:type="spellStart"/>
            <w:r w:rsidRPr="00D3717B">
              <w:t>dairy</w:t>
            </w:r>
            <w:proofErr w:type="spellEnd"/>
            <w:r w:rsidRPr="00D3717B">
              <w:t xml:space="preserve"> </w:t>
            </w:r>
            <w:proofErr w:type="spellStart"/>
            <w:r w:rsidRPr="00D3717B">
              <w:t>product</w:t>
            </w:r>
            <w:proofErr w:type="spellEnd"/>
          </w:p>
          <w:p w14:paraId="495919EA" w14:textId="6114E951" w:rsidR="0073357C" w:rsidRPr="00365BBF" w:rsidRDefault="0034175A" w:rsidP="003417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3717B">
              <w:t xml:space="preserve">Arş. Gör. Kader </w:t>
            </w:r>
            <w:r>
              <w:t>KORKMAZ EDİŞ</w:t>
            </w:r>
          </w:p>
        </w:tc>
        <w:tc>
          <w:tcPr>
            <w:tcW w:w="2266" w:type="dxa"/>
          </w:tcPr>
          <w:p w14:paraId="4BEDECF6" w14:textId="77777777" w:rsidR="0073357C" w:rsidRDefault="0073357C" w:rsidP="00365BB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54068221" w14:textId="77777777" w:rsidR="00D3717B" w:rsidRPr="00D3717B" w:rsidRDefault="00D3717B" w:rsidP="00D3717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D3717B">
              <w:t>Oil</w:t>
            </w:r>
            <w:proofErr w:type="spellEnd"/>
            <w:r w:rsidRPr="00D3717B">
              <w:t xml:space="preserve"> Content Analysis</w:t>
            </w:r>
          </w:p>
          <w:p w14:paraId="1DE61791" w14:textId="18BB1604" w:rsidR="00E61673" w:rsidRPr="002B097F" w:rsidRDefault="00D3717B" w:rsidP="00D3717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3717B">
              <w:t>Arş. Gör. Duygu ÖZMEN</w:t>
            </w:r>
          </w:p>
        </w:tc>
      </w:tr>
      <w:tr w:rsidR="0073357C" w:rsidRPr="002B097F" w14:paraId="5F1B8648" w14:textId="77777777" w:rsidTr="00365BB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62" w:type="dxa"/>
            <w:gridSpan w:val="4"/>
          </w:tcPr>
          <w:p w14:paraId="16B955C1" w14:textId="451C6FC2" w:rsidR="0073357C" w:rsidRPr="002B097F" w:rsidRDefault="000A1DBD" w:rsidP="00365BBF">
            <w:pPr>
              <w:jc w:val="center"/>
            </w:pPr>
            <w:r>
              <w:t>9</w:t>
            </w:r>
            <w:r w:rsidR="0073357C" w:rsidRPr="002B097F">
              <w:t>.HAFTA</w:t>
            </w:r>
          </w:p>
        </w:tc>
      </w:tr>
      <w:tr w:rsidR="0073357C" w:rsidRPr="002B097F" w14:paraId="583EC1B0" w14:textId="77777777" w:rsidTr="00365BB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5" w:type="dxa"/>
            <w:tcBorders>
              <w:top w:val="single" w:sz="18" w:space="0" w:color="auto"/>
            </w:tcBorders>
          </w:tcPr>
          <w:p w14:paraId="3DFB68B3" w14:textId="77777777" w:rsidR="0073357C" w:rsidRPr="002B097F" w:rsidRDefault="0073357C" w:rsidP="00365BBF">
            <w:pPr>
              <w:jc w:val="center"/>
            </w:pPr>
            <w:r w:rsidRPr="002B097F">
              <w:t>1.GRUP</w:t>
            </w:r>
          </w:p>
        </w:tc>
        <w:tc>
          <w:tcPr>
            <w:tcW w:w="2265" w:type="dxa"/>
            <w:tcBorders>
              <w:top w:val="single" w:sz="18" w:space="0" w:color="auto"/>
            </w:tcBorders>
          </w:tcPr>
          <w:p w14:paraId="70EC6E1F" w14:textId="77777777" w:rsidR="0073357C" w:rsidRPr="002B097F" w:rsidRDefault="0073357C" w:rsidP="00365BB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2B097F">
              <w:rPr>
                <w:b/>
              </w:rPr>
              <w:t>2.GRUP</w:t>
            </w:r>
          </w:p>
        </w:tc>
        <w:tc>
          <w:tcPr>
            <w:tcW w:w="2266" w:type="dxa"/>
            <w:tcBorders>
              <w:top w:val="single" w:sz="18" w:space="0" w:color="auto"/>
            </w:tcBorders>
          </w:tcPr>
          <w:p w14:paraId="394985F6" w14:textId="77777777" w:rsidR="0073357C" w:rsidRPr="002B097F" w:rsidRDefault="0073357C" w:rsidP="00365BB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2B097F">
              <w:rPr>
                <w:b/>
              </w:rPr>
              <w:t>3.GRUP</w:t>
            </w:r>
          </w:p>
        </w:tc>
        <w:tc>
          <w:tcPr>
            <w:tcW w:w="2266" w:type="dxa"/>
            <w:tcBorders>
              <w:top w:val="single" w:sz="18" w:space="0" w:color="auto"/>
            </w:tcBorders>
          </w:tcPr>
          <w:p w14:paraId="54A4FB05" w14:textId="77777777" w:rsidR="0073357C" w:rsidRPr="002B097F" w:rsidRDefault="0073357C" w:rsidP="00365BB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2B097F">
              <w:rPr>
                <w:b/>
              </w:rPr>
              <w:t>4.GRUP</w:t>
            </w:r>
          </w:p>
        </w:tc>
      </w:tr>
      <w:tr w:rsidR="0073357C" w14:paraId="67E0CA3C" w14:textId="77777777" w:rsidTr="00365BBF">
        <w:trPr>
          <w:trHeight w:val="1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5" w:type="dxa"/>
            <w:vAlign w:val="center"/>
          </w:tcPr>
          <w:p w14:paraId="7A9952BA" w14:textId="30EEC27F" w:rsidR="0073357C" w:rsidRPr="000A1DBD" w:rsidRDefault="0073357C" w:rsidP="006D0C7C">
            <w:pPr>
              <w:jc w:val="center"/>
              <w:rPr>
                <w:rFonts w:ascii="Arial" w:eastAsia="Times New Roman" w:hAnsi="Arial" w:cs="Arial"/>
                <w:b w:val="0"/>
                <w:bCs w:val="0"/>
                <w:color w:val="000000"/>
                <w:sz w:val="16"/>
                <w:szCs w:val="16"/>
                <w:lang w:eastAsia="tr-TR"/>
              </w:rPr>
            </w:pPr>
            <w:r w:rsidRPr="000A1DBD">
              <w:rPr>
                <w:rFonts w:ascii="Arial" w:eastAsia="Times New Roman" w:hAnsi="Arial" w:cs="Arial"/>
                <w:b w:val="0"/>
                <w:bCs w:val="0"/>
                <w:color w:val="000000"/>
                <w:sz w:val="16"/>
                <w:szCs w:val="16"/>
                <w:lang w:eastAsia="tr-TR"/>
              </w:rPr>
              <w:t>1</w:t>
            </w:r>
            <w:r w:rsidR="00F71E0E" w:rsidRPr="000A1DBD">
              <w:rPr>
                <w:rFonts w:ascii="Arial" w:eastAsia="Times New Roman" w:hAnsi="Arial" w:cs="Arial"/>
                <w:b w:val="0"/>
                <w:bCs w:val="0"/>
                <w:color w:val="000000"/>
                <w:sz w:val="16"/>
                <w:szCs w:val="16"/>
                <w:lang w:eastAsia="tr-TR"/>
              </w:rPr>
              <w:t>1</w:t>
            </w:r>
            <w:r w:rsidRPr="000A1DBD">
              <w:rPr>
                <w:rFonts w:ascii="Arial" w:eastAsia="Times New Roman" w:hAnsi="Arial" w:cs="Arial"/>
                <w:b w:val="0"/>
                <w:bCs w:val="0"/>
                <w:color w:val="000000"/>
                <w:sz w:val="16"/>
                <w:szCs w:val="16"/>
                <w:lang w:eastAsia="tr-TR"/>
              </w:rPr>
              <w:t>:00</w:t>
            </w:r>
          </w:p>
        </w:tc>
        <w:tc>
          <w:tcPr>
            <w:tcW w:w="2265" w:type="dxa"/>
            <w:vAlign w:val="center"/>
          </w:tcPr>
          <w:p w14:paraId="6707A8F2" w14:textId="1B59CB7C" w:rsidR="0073357C" w:rsidRPr="005261F6" w:rsidRDefault="0073357C" w:rsidP="006D0C7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  <w:t>1</w:t>
            </w:r>
            <w:r w:rsidR="00F71E0E"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  <w:t>1</w:t>
            </w: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  <w:t>:00</w:t>
            </w:r>
          </w:p>
        </w:tc>
        <w:tc>
          <w:tcPr>
            <w:tcW w:w="2266" w:type="dxa"/>
            <w:vAlign w:val="center"/>
          </w:tcPr>
          <w:p w14:paraId="2BE94407" w14:textId="541BA30F" w:rsidR="0073357C" w:rsidRPr="005261F6" w:rsidRDefault="00F71E0E" w:rsidP="006D0C7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  <w:t>09</w:t>
            </w:r>
            <w:r w:rsidR="0073357C"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  <w:t>:00</w:t>
            </w:r>
          </w:p>
        </w:tc>
        <w:tc>
          <w:tcPr>
            <w:tcW w:w="2266" w:type="dxa"/>
            <w:vAlign w:val="center"/>
          </w:tcPr>
          <w:p w14:paraId="2EE37A8A" w14:textId="4B0696A1" w:rsidR="0073357C" w:rsidRPr="005261F6" w:rsidRDefault="00F71E0E" w:rsidP="006D0C7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  <w:t>09</w:t>
            </w:r>
            <w:r w:rsidR="0073357C"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  <w:t>:00</w:t>
            </w:r>
          </w:p>
        </w:tc>
      </w:tr>
      <w:tr w:rsidR="0073357C" w:rsidRPr="002B097F" w14:paraId="5846653C" w14:textId="77777777" w:rsidTr="00DC47DA">
        <w:trPr>
          <w:trHeight w:val="11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5" w:type="dxa"/>
            <w:vAlign w:val="center"/>
          </w:tcPr>
          <w:p w14:paraId="492CB1EC" w14:textId="77777777" w:rsidR="00D3717B" w:rsidRPr="00D3717B" w:rsidRDefault="00D3717B" w:rsidP="00D3717B">
            <w:pPr>
              <w:jc w:val="center"/>
              <w:rPr>
                <w:b w:val="0"/>
                <w:bCs w:val="0"/>
              </w:rPr>
            </w:pPr>
            <w:proofErr w:type="spellStart"/>
            <w:r w:rsidRPr="00D3717B">
              <w:rPr>
                <w:b w:val="0"/>
                <w:bCs w:val="0"/>
              </w:rPr>
              <w:t>Oil</w:t>
            </w:r>
            <w:proofErr w:type="spellEnd"/>
            <w:r w:rsidRPr="00D3717B">
              <w:rPr>
                <w:b w:val="0"/>
                <w:bCs w:val="0"/>
              </w:rPr>
              <w:t xml:space="preserve"> Content Analysis</w:t>
            </w:r>
          </w:p>
          <w:p w14:paraId="6E50A956" w14:textId="52B27EE1" w:rsidR="0073357C" w:rsidRPr="00D3717B" w:rsidRDefault="00D3717B" w:rsidP="00D3717B">
            <w:pPr>
              <w:jc w:val="center"/>
            </w:pPr>
            <w:r w:rsidRPr="00D3717B">
              <w:rPr>
                <w:b w:val="0"/>
                <w:bCs w:val="0"/>
              </w:rPr>
              <w:t>Arş. Gör. Duygu ÖZMEN</w:t>
            </w:r>
          </w:p>
        </w:tc>
        <w:tc>
          <w:tcPr>
            <w:tcW w:w="2265" w:type="dxa"/>
            <w:vAlign w:val="center"/>
          </w:tcPr>
          <w:p w14:paraId="6ADB2D85" w14:textId="77777777" w:rsidR="0034175A" w:rsidRPr="00D3717B" w:rsidRDefault="0034175A" w:rsidP="003417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3717B">
              <w:t xml:space="preserve">Salt </w:t>
            </w:r>
            <w:proofErr w:type="spellStart"/>
            <w:r w:rsidRPr="00D3717B">
              <w:t>and</w:t>
            </w:r>
            <w:proofErr w:type="spellEnd"/>
            <w:r w:rsidRPr="00D3717B">
              <w:t xml:space="preserve"> </w:t>
            </w:r>
            <w:proofErr w:type="spellStart"/>
            <w:r w:rsidRPr="00D3717B">
              <w:t>starch</w:t>
            </w:r>
            <w:proofErr w:type="spellEnd"/>
            <w:r w:rsidRPr="00D3717B">
              <w:t xml:space="preserve"> </w:t>
            </w:r>
            <w:proofErr w:type="spellStart"/>
            <w:r w:rsidRPr="00D3717B">
              <w:t>analysis</w:t>
            </w:r>
            <w:proofErr w:type="spellEnd"/>
            <w:r w:rsidRPr="00D3717B">
              <w:t xml:space="preserve"> </w:t>
            </w:r>
            <w:proofErr w:type="spellStart"/>
            <w:r w:rsidRPr="00D3717B">
              <w:t>for</w:t>
            </w:r>
            <w:proofErr w:type="spellEnd"/>
            <w:r w:rsidRPr="00D3717B">
              <w:t xml:space="preserve"> </w:t>
            </w:r>
            <w:proofErr w:type="spellStart"/>
            <w:r w:rsidRPr="00D3717B">
              <w:t>dairy</w:t>
            </w:r>
            <w:proofErr w:type="spellEnd"/>
            <w:r w:rsidRPr="00D3717B">
              <w:t xml:space="preserve"> </w:t>
            </w:r>
            <w:proofErr w:type="spellStart"/>
            <w:r w:rsidRPr="00D3717B">
              <w:t>product</w:t>
            </w:r>
            <w:proofErr w:type="spellEnd"/>
          </w:p>
          <w:p w14:paraId="0A48C6A6" w14:textId="4143308D" w:rsidR="0073357C" w:rsidRPr="00D3717B" w:rsidRDefault="0034175A" w:rsidP="003417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3717B">
              <w:t xml:space="preserve">Arş. Gör. Kader </w:t>
            </w:r>
            <w:r>
              <w:t>KORKMAZ EDİŞ</w:t>
            </w:r>
          </w:p>
        </w:tc>
        <w:tc>
          <w:tcPr>
            <w:tcW w:w="2266" w:type="dxa"/>
            <w:vAlign w:val="center"/>
          </w:tcPr>
          <w:p w14:paraId="3D130879" w14:textId="77777777" w:rsidR="00D3717B" w:rsidRPr="00D3717B" w:rsidRDefault="00D3717B" w:rsidP="00D3717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D3717B">
              <w:t>Oil</w:t>
            </w:r>
            <w:proofErr w:type="spellEnd"/>
            <w:r w:rsidRPr="00D3717B">
              <w:t xml:space="preserve"> Content Analysis</w:t>
            </w:r>
          </w:p>
          <w:p w14:paraId="11C6D4E9" w14:textId="1E38D4AA" w:rsidR="0073357C" w:rsidRPr="00D3717B" w:rsidRDefault="00D3717B" w:rsidP="00D3717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3717B">
              <w:t>Arş. Gör. Duygu ÖZMEN</w:t>
            </w:r>
          </w:p>
        </w:tc>
        <w:tc>
          <w:tcPr>
            <w:tcW w:w="2266" w:type="dxa"/>
            <w:vAlign w:val="center"/>
          </w:tcPr>
          <w:p w14:paraId="6B9AE385" w14:textId="77777777" w:rsidR="0034175A" w:rsidRPr="00D3717B" w:rsidRDefault="0034175A" w:rsidP="003417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3717B">
              <w:t xml:space="preserve">Salt </w:t>
            </w:r>
            <w:proofErr w:type="spellStart"/>
            <w:r w:rsidRPr="00D3717B">
              <w:t>and</w:t>
            </w:r>
            <w:proofErr w:type="spellEnd"/>
            <w:r w:rsidRPr="00D3717B">
              <w:t xml:space="preserve"> </w:t>
            </w:r>
            <w:proofErr w:type="spellStart"/>
            <w:r w:rsidRPr="00D3717B">
              <w:t>starch</w:t>
            </w:r>
            <w:proofErr w:type="spellEnd"/>
            <w:r w:rsidRPr="00D3717B">
              <w:t xml:space="preserve"> </w:t>
            </w:r>
            <w:proofErr w:type="spellStart"/>
            <w:r w:rsidRPr="00D3717B">
              <w:t>analysis</w:t>
            </w:r>
            <w:proofErr w:type="spellEnd"/>
            <w:r w:rsidRPr="00D3717B">
              <w:t xml:space="preserve"> </w:t>
            </w:r>
            <w:proofErr w:type="spellStart"/>
            <w:r w:rsidRPr="00D3717B">
              <w:t>for</w:t>
            </w:r>
            <w:proofErr w:type="spellEnd"/>
            <w:r w:rsidRPr="00D3717B">
              <w:t xml:space="preserve"> </w:t>
            </w:r>
            <w:proofErr w:type="spellStart"/>
            <w:r w:rsidRPr="00D3717B">
              <w:t>dairy</w:t>
            </w:r>
            <w:proofErr w:type="spellEnd"/>
            <w:r w:rsidRPr="00D3717B">
              <w:t xml:space="preserve"> </w:t>
            </w:r>
            <w:proofErr w:type="spellStart"/>
            <w:r w:rsidRPr="00D3717B">
              <w:t>product</w:t>
            </w:r>
            <w:proofErr w:type="spellEnd"/>
          </w:p>
          <w:p w14:paraId="79FC1F36" w14:textId="29169F48" w:rsidR="0073357C" w:rsidRPr="00D3717B" w:rsidRDefault="0034175A" w:rsidP="003417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3717B">
              <w:t xml:space="preserve">Arş. Gör. Kader </w:t>
            </w:r>
            <w:r>
              <w:t>KORKMAZ EDİŞ</w:t>
            </w:r>
          </w:p>
        </w:tc>
      </w:tr>
      <w:tr w:rsidR="0073357C" w:rsidRPr="002B097F" w14:paraId="530E244D" w14:textId="77777777" w:rsidTr="00365BB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62" w:type="dxa"/>
            <w:gridSpan w:val="4"/>
            <w:tcBorders>
              <w:bottom w:val="single" w:sz="18" w:space="0" w:color="auto"/>
            </w:tcBorders>
          </w:tcPr>
          <w:p w14:paraId="1FA68A23" w14:textId="50C06579" w:rsidR="0073357C" w:rsidRPr="002B097F" w:rsidRDefault="000A1DBD" w:rsidP="00365BBF">
            <w:pPr>
              <w:jc w:val="center"/>
            </w:pPr>
            <w:r>
              <w:t>10</w:t>
            </w:r>
            <w:r w:rsidR="0073357C" w:rsidRPr="002B097F">
              <w:t>.HAFTA</w:t>
            </w:r>
          </w:p>
        </w:tc>
      </w:tr>
      <w:tr w:rsidR="0073357C" w:rsidRPr="002B097F" w14:paraId="1068D342" w14:textId="77777777" w:rsidTr="00365BB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5" w:type="dxa"/>
            <w:tcBorders>
              <w:top w:val="single" w:sz="18" w:space="0" w:color="auto"/>
            </w:tcBorders>
          </w:tcPr>
          <w:p w14:paraId="609371AA" w14:textId="77777777" w:rsidR="0073357C" w:rsidRPr="002B097F" w:rsidRDefault="0073357C" w:rsidP="00365BBF">
            <w:pPr>
              <w:jc w:val="center"/>
            </w:pPr>
            <w:r w:rsidRPr="002B097F">
              <w:t>1.GRUP</w:t>
            </w:r>
          </w:p>
        </w:tc>
        <w:tc>
          <w:tcPr>
            <w:tcW w:w="2265" w:type="dxa"/>
            <w:tcBorders>
              <w:top w:val="single" w:sz="18" w:space="0" w:color="auto"/>
            </w:tcBorders>
          </w:tcPr>
          <w:p w14:paraId="137C82D8" w14:textId="77777777" w:rsidR="0073357C" w:rsidRPr="002B097F" w:rsidRDefault="0073357C" w:rsidP="00365BB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2B097F">
              <w:rPr>
                <w:b/>
              </w:rPr>
              <w:t>2.GRUP</w:t>
            </w:r>
          </w:p>
        </w:tc>
        <w:tc>
          <w:tcPr>
            <w:tcW w:w="2266" w:type="dxa"/>
            <w:tcBorders>
              <w:top w:val="single" w:sz="18" w:space="0" w:color="auto"/>
            </w:tcBorders>
          </w:tcPr>
          <w:p w14:paraId="2AB44427" w14:textId="77777777" w:rsidR="0073357C" w:rsidRPr="002B097F" w:rsidRDefault="0073357C" w:rsidP="00365BB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2B097F">
              <w:rPr>
                <w:b/>
              </w:rPr>
              <w:t>3.GRUP</w:t>
            </w:r>
          </w:p>
        </w:tc>
        <w:tc>
          <w:tcPr>
            <w:tcW w:w="2266" w:type="dxa"/>
            <w:tcBorders>
              <w:top w:val="single" w:sz="18" w:space="0" w:color="auto"/>
            </w:tcBorders>
          </w:tcPr>
          <w:p w14:paraId="60A76209" w14:textId="77777777" w:rsidR="0073357C" w:rsidRPr="002B097F" w:rsidRDefault="0073357C" w:rsidP="00365BB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2B097F">
              <w:rPr>
                <w:b/>
              </w:rPr>
              <w:t>4.GRUP</w:t>
            </w:r>
          </w:p>
        </w:tc>
      </w:tr>
      <w:tr w:rsidR="000A1DBD" w14:paraId="3AD19612" w14:textId="77777777" w:rsidTr="00365BBF">
        <w:trPr>
          <w:trHeight w:val="1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5" w:type="dxa"/>
            <w:vAlign w:val="center"/>
          </w:tcPr>
          <w:p w14:paraId="207D323E" w14:textId="47B8BF30" w:rsidR="000A1DBD" w:rsidRPr="000A1DBD" w:rsidRDefault="000A1DBD" w:rsidP="000A1DBD">
            <w:pPr>
              <w:jc w:val="center"/>
              <w:rPr>
                <w:rFonts w:ascii="Arial" w:eastAsia="Times New Roman" w:hAnsi="Arial" w:cs="Arial"/>
                <w:b w:val="0"/>
                <w:bCs w:val="0"/>
                <w:color w:val="000000"/>
                <w:sz w:val="16"/>
                <w:szCs w:val="16"/>
                <w:lang w:eastAsia="tr-TR"/>
              </w:rPr>
            </w:pPr>
            <w:r w:rsidRPr="000A1DBD">
              <w:rPr>
                <w:rFonts w:ascii="Arial" w:eastAsia="Times New Roman" w:hAnsi="Arial" w:cs="Arial"/>
                <w:b w:val="0"/>
                <w:bCs w:val="0"/>
                <w:color w:val="000000"/>
                <w:sz w:val="16"/>
                <w:szCs w:val="16"/>
                <w:lang w:eastAsia="tr-TR"/>
              </w:rPr>
              <w:t>09:00</w:t>
            </w:r>
          </w:p>
        </w:tc>
        <w:tc>
          <w:tcPr>
            <w:tcW w:w="2265" w:type="dxa"/>
            <w:vAlign w:val="center"/>
          </w:tcPr>
          <w:p w14:paraId="7DFD2EE4" w14:textId="21B3643A" w:rsidR="000A1DBD" w:rsidRPr="005261F6" w:rsidRDefault="000A1DBD" w:rsidP="000A1DB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  <w:t>09:00</w:t>
            </w:r>
          </w:p>
        </w:tc>
        <w:tc>
          <w:tcPr>
            <w:tcW w:w="2266" w:type="dxa"/>
            <w:vAlign w:val="center"/>
          </w:tcPr>
          <w:p w14:paraId="74FCCDC5" w14:textId="21446658" w:rsidR="000A1DBD" w:rsidRPr="005261F6" w:rsidRDefault="000A1DBD" w:rsidP="000A1DB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  <w:t>11:00</w:t>
            </w:r>
          </w:p>
        </w:tc>
        <w:tc>
          <w:tcPr>
            <w:tcW w:w="2266" w:type="dxa"/>
            <w:vAlign w:val="center"/>
          </w:tcPr>
          <w:p w14:paraId="216F02F8" w14:textId="060DD380" w:rsidR="000A1DBD" w:rsidRPr="005261F6" w:rsidRDefault="000A1DBD" w:rsidP="000A1DB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  <w:t>11:00</w:t>
            </w:r>
          </w:p>
        </w:tc>
      </w:tr>
      <w:tr w:rsidR="0034175A" w:rsidRPr="002B097F" w14:paraId="0F7BD428" w14:textId="77777777" w:rsidTr="00365BBF">
        <w:trPr>
          <w:trHeight w:val="1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5" w:type="dxa"/>
          </w:tcPr>
          <w:p w14:paraId="36232430" w14:textId="77777777" w:rsidR="0034175A" w:rsidRPr="0034175A" w:rsidRDefault="0034175A" w:rsidP="0034175A">
            <w:pPr>
              <w:jc w:val="center"/>
              <w:rPr>
                <w:b w:val="0"/>
              </w:rPr>
            </w:pPr>
            <w:r w:rsidRPr="0034175A">
              <w:rPr>
                <w:b w:val="0"/>
              </w:rPr>
              <w:t xml:space="preserve">Total </w:t>
            </w:r>
            <w:proofErr w:type="spellStart"/>
            <w:r w:rsidRPr="0034175A">
              <w:rPr>
                <w:b w:val="0"/>
              </w:rPr>
              <w:t>Sugar</w:t>
            </w:r>
            <w:proofErr w:type="spellEnd"/>
            <w:r w:rsidRPr="0034175A">
              <w:rPr>
                <w:b w:val="0"/>
              </w:rPr>
              <w:t xml:space="preserve"> Content Analysis</w:t>
            </w:r>
          </w:p>
          <w:p w14:paraId="3E0EFD66" w14:textId="7D301741" w:rsidR="0034175A" w:rsidRPr="00D3717B" w:rsidRDefault="0034175A" w:rsidP="0034175A">
            <w:pPr>
              <w:jc w:val="center"/>
            </w:pPr>
            <w:r w:rsidRPr="0034175A">
              <w:rPr>
                <w:b w:val="0"/>
              </w:rPr>
              <w:t>Arş. Gör. Öznur SAROĞLU</w:t>
            </w:r>
          </w:p>
        </w:tc>
        <w:tc>
          <w:tcPr>
            <w:tcW w:w="2265" w:type="dxa"/>
          </w:tcPr>
          <w:p w14:paraId="1D66D9AD" w14:textId="77777777" w:rsidR="0034175A" w:rsidRDefault="0034175A" w:rsidP="003417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3124DD0F" w14:textId="1444260F" w:rsidR="0034175A" w:rsidRDefault="0034175A" w:rsidP="0034175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    </w:t>
            </w:r>
            <w:proofErr w:type="spellStart"/>
            <w:r w:rsidRPr="00D3717B">
              <w:t>Hardness</w:t>
            </w:r>
            <w:proofErr w:type="spellEnd"/>
            <w:r w:rsidRPr="00D3717B">
              <w:t xml:space="preserve"> in </w:t>
            </w:r>
            <w:proofErr w:type="spellStart"/>
            <w:r w:rsidRPr="00D3717B">
              <w:t>water</w:t>
            </w:r>
            <w:proofErr w:type="spellEnd"/>
          </w:p>
          <w:p w14:paraId="2E6F8CD9" w14:textId="087B2DDD" w:rsidR="0034175A" w:rsidRDefault="0034175A" w:rsidP="003417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3717B">
              <w:t>Arş. Gör. Sevda DERE</w:t>
            </w:r>
          </w:p>
          <w:p w14:paraId="5E085B2E" w14:textId="77777777" w:rsidR="0034175A" w:rsidRDefault="0034175A" w:rsidP="003417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28AE27EC" w14:textId="6FEE6F31" w:rsidR="0034175A" w:rsidRPr="002B097F" w:rsidRDefault="0034175A" w:rsidP="003417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266" w:type="dxa"/>
          </w:tcPr>
          <w:p w14:paraId="4F1BA9D5" w14:textId="77777777" w:rsidR="0034175A" w:rsidRPr="00E61673" w:rsidRDefault="0034175A" w:rsidP="003417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61673">
              <w:t xml:space="preserve">Total </w:t>
            </w:r>
            <w:proofErr w:type="spellStart"/>
            <w:r w:rsidRPr="00E61673">
              <w:t>Sugar</w:t>
            </w:r>
            <w:proofErr w:type="spellEnd"/>
            <w:r w:rsidRPr="00E61673">
              <w:t xml:space="preserve"> Content Analysis</w:t>
            </w:r>
          </w:p>
          <w:p w14:paraId="3C271799" w14:textId="734F3501" w:rsidR="0034175A" w:rsidRPr="00365BBF" w:rsidRDefault="0034175A" w:rsidP="003417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61673">
              <w:t>Arş. Gör. Öznur SAROĞLU</w:t>
            </w:r>
          </w:p>
        </w:tc>
        <w:tc>
          <w:tcPr>
            <w:tcW w:w="2266" w:type="dxa"/>
          </w:tcPr>
          <w:p w14:paraId="3F0B0860" w14:textId="77777777" w:rsidR="0034175A" w:rsidRDefault="0034175A" w:rsidP="003417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4AEE5F9C" w14:textId="1574DB3A" w:rsidR="0034175A" w:rsidRDefault="0034175A" w:rsidP="003417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D3717B">
              <w:t>Hardness</w:t>
            </w:r>
            <w:proofErr w:type="spellEnd"/>
            <w:r w:rsidRPr="00D3717B">
              <w:t xml:space="preserve"> in </w:t>
            </w:r>
            <w:proofErr w:type="spellStart"/>
            <w:r w:rsidRPr="00D3717B">
              <w:t>water</w:t>
            </w:r>
            <w:proofErr w:type="spellEnd"/>
          </w:p>
          <w:p w14:paraId="35D6BC8A" w14:textId="77777777" w:rsidR="0034175A" w:rsidRDefault="0034175A" w:rsidP="003417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3717B">
              <w:t>Arş. Gör. Sevda DERE</w:t>
            </w:r>
          </w:p>
          <w:p w14:paraId="03D7F919" w14:textId="68DE9134" w:rsidR="0034175A" w:rsidRPr="002B097F" w:rsidRDefault="0034175A" w:rsidP="003417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34175A" w:rsidRPr="002B097F" w14:paraId="7585CD77" w14:textId="77777777" w:rsidTr="00365BB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62" w:type="dxa"/>
            <w:gridSpan w:val="4"/>
          </w:tcPr>
          <w:p w14:paraId="1C86AC1E" w14:textId="5985D458" w:rsidR="0034175A" w:rsidRPr="002B097F" w:rsidRDefault="0034175A" w:rsidP="0034175A">
            <w:pPr>
              <w:jc w:val="center"/>
            </w:pPr>
            <w:r>
              <w:t>11</w:t>
            </w:r>
            <w:r w:rsidRPr="002B097F">
              <w:t>.HAFTA</w:t>
            </w:r>
          </w:p>
        </w:tc>
      </w:tr>
      <w:tr w:rsidR="0034175A" w:rsidRPr="002B097F" w14:paraId="1C7FAA42" w14:textId="77777777" w:rsidTr="00365BB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5" w:type="dxa"/>
            <w:tcBorders>
              <w:top w:val="single" w:sz="18" w:space="0" w:color="auto"/>
            </w:tcBorders>
          </w:tcPr>
          <w:p w14:paraId="292854E1" w14:textId="77777777" w:rsidR="0034175A" w:rsidRPr="002B097F" w:rsidRDefault="0034175A" w:rsidP="0034175A">
            <w:pPr>
              <w:jc w:val="center"/>
            </w:pPr>
            <w:r w:rsidRPr="002B097F">
              <w:t>1.GRUP</w:t>
            </w:r>
          </w:p>
        </w:tc>
        <w:tc>
          <w:tcPr>
            <w:tcW w:w="2265" w:type="dxa"/>
            <w:tcBorders>
              <w:top w:val="single" w:sz="18" w:space="0" w:color="auto"/>
            </w:tcBorders>
          </w:tcPr>
          <w:p w14:paraId="0B4CFEF4" w14:textId="77777777" w:rsidR="0034175A" w:rsidRPr="002B097F" w:rsidRDefault="0034175A" w:rsidP="003417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2B097F">
              <w:rPr>
                <w:b/>
              </w:rPr>
              <w:t>2.GRUP</w:t>
            </w:r>
          </w:p>
        </w:tc>
        <w:tc>
          <w:tcPr>
            <w:tcW w:w="2266" w:type="dxa"/>
            <w:tcBorders>
              <w:top w:val="single" w:sz="18" w:space="0" w:color="auto"/>
            </w:tcBorders>
          </w:tcPr>
          <w:p w14:paraId="23DD877F" w14:textId="77777777" w:rsidR="0034175A" w:rsidRPr="002B097F" w:rsidRDefault="0034175A" w:rsidP="003417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2B097F">
              <w:rPr>
                <w:b/>
              </w:rPr>
              <w:t>3.GRUP</w:t>
            </w:r>
          </w:p>
        </w:tc>
        <w:tc>
          <w:tcPr>
            <w:tcW w:w="2266" w:type="dxa"/>
            <w:tcBorders>
              <w:top w:val="single" w:sz="18" w:space="0" w:color="auto"/>
            </w:tcBorders>
          </w:tcPr>
          <w:p w14:paraId="04A3D71A" w14:textId="77777777" w:rsidR="0034175A" w:rsidRPr="002B097F" w:rsidRDefault="0034175A" w:rsidP="003417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2B097F">
              <w:rPr>
                <w:b/>
              </w:rPr>
              <w:t>4.GRUP</w:t>
            </w:r>
          </w:p>
        </w:tc>
      </w:tr>
      <w:tr w:rsidR="0034175A" w14:paraId="42971F8F" w14:textId="77777777" w:rsidTr="00365BBF">
        <w:trPr>
          <w:trHeight w:val="1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5" w:type="dxa"/>
            <w:vAlign w:val="center"/>
          </w:tcPr>
          <w:p w14:paraId="68B36716" w14:textId="3A6359FB" w:rsidR="0034175A" w:rsidRPr="000A1DBD" w:rsidRDefault="0034175A" w:rsidP="0034175A">
            <w:pPr>
              <w:jc w:val="center"/>
              <w:rPr>
                <w:rFonts w:ascii="Arial" w:eastAsia="Times New Roman" w:hAnsi="Arial" w:cs="Arial"/>
                <w:b w:val="0"/>
                <w:bCs w:val="0"/>
                <w:color w:val="000000"/>
                <w:sz w:val="16"/>
                <w:szCs w:val="16"/>
                <w:lang w:eastAsia="tr-TR"/>
              </w:rPr>
            </w:pPr>
            <w:r w:rsidRPr="000A1DBD">
              <w:rPr>
                <w:rFonts w:ascii="Arial" w:eastAsia="Times New Roman" w:hAnsi="Arial" w:cs="Arial"/>
                <w:b w:val="0"/>
                <w:bCs w:val="0"/>
                <w:color w:val="000000"/>
                <w:sz w:val="16"/>
                <w:szCs w:val="16"/>
                <w:lang w:eastAsia="tr-TR"/>
              </w:rPr>
              <w:t>11:00</w:t>
            </w:r>
          </w:p>
        </w:tc>
        <w:tc>
          <w:tcPr>
            <w:tcW w:w="2265" w:type="dxa"/>
            <w:vAlign w:val="center"/>
          </w:tcPr>
          <w:p w14:paraId="4586B146" w14:textId="1044850E" w:rsidR="0034175A" w:rsidRPr="005261F6" w:rsidRDefault="0034175A" w:rsidP="003417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  <w:t>11:00</w:t>
            </w:r>
          </w:p>
        </w:tc>
        <w:tc>
          <w:tcPr>
            <w:tcW w:w="2266" w:type="dxa"/>
            <w:vAlign w:val="center"/>
          </w:tcPr>
          <w:p w14:paraId="5B4BB50D" w14:textId="3A5D3CC0" w:rsidR="0034175A" w:rsidRPr="005261F6" w:rsidRDefault="0034175A" w:rsidP="003417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  <w:t>09:00</w:t>
            </w:r>
          </w:p>
        </w:tc>
        <w:tc>
          <w:tcPr>
            <w:tcW w:w="2266" w:type="dxa"/>
            <w:vAlign w:val="center"/>
          </w:tcPr>
          <w:p w14:paraId="026D9FC6" w14:textId="12737C01" w:rsidR="0034175A" w:rsidRPr="005261F6" w:rsidRDefault="0034175A" w:rsidP="003417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  <w:t>09:00</w:t>
            </w:r>
          </w:p>
        </w:tc>
      </w:tr>
      <w:tr w:rsidR="0034175A" w:rsidRPr="002B097F" w14:paraId="28D5A102" w14:textId="77777777" w:rsidTr="00365BBF">
        <w:trPr>
          <w:trHeight w:val="13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5" w:type="dxa"/>
          </w:tcPr>
          <w:p w14:paraId="2B6D2A2F" w14:textId="77777777" w:rsidR="0034175A" w:rsidRPr="000A1DBD" w:rsidRDefault="0034175A" w:rsidP="0034175A">
            <w:pPr>
              <w:jc w:val="center"/>
            </w:pPr>
          </w:p>
          <w:p w14:paraId="14D3B8A1" w14:textId="0ADBC04E" w:rsidR="0034175A" w:rsidRPr="000A1DBD" w:rsidRDefault="0034175A" w:rsidP="0034175A">
            <w:pPr>
              <w:jc w:val="center"/>
              <w:rPr>
                <w:b w:val="0"/>
                <w:bCs w:val="0"/>
              </w:rPr>
            </w:pPr>
            <w:proofErr w:type="spellStart"/>
            <w:r w:rsidRPr="000A1DBD">
              <w:rPr>
                <w:b w:val="0"/>
                <w:bCs w:val="0"/>
              </w:rPr>
              <w:t>Hardness</w:t>
            </w:r>
            <w:proofErr w:type="spellEnd"/>
            <w:r w:rsidRPr="000A1DBD">
              <w:rPr>
                <w:b w:val="0"/>
                <w:bCs w:val="0"/>
              </w:rPr>
              <w:t xml:space="preserve"> in </w:t>
            </w:r>
            <w:proofErr w:type="spellStart"/>
            <w:r w:rsidRPr="000A1DBD">
              <w:rPr>
                <w:b w:val="0"/>
                <w:bCs w:val="0"/>
              </w:rPr>
              <w:t>water</w:t>
            </w:r>
            <w:proofErr w:type="spellEnd"/>
          </w:p>
          <w:p w14:paraId="195EB46F" w14:textId="77777777" w:rsidR="0034175A" w:rsidRPr="000A1DBD" w:rsidRDefault="0034175A" w:rsidP="0034175A">
            <w:pPr>
              <w:jc w:val="center"/>
              <w:rPr>
                <w:b w:val="0"/>
                <w:bCs w:val="0"/>
              </w:rPr>
            </w:pPr>
            <w:r w:rsidRPr="000A1DBD">
              <w:rPr>
                <w:b w:val="0"/>
                <w:bCs w:val="0"/>
              </w:rPr>
              <w:t>Arş. Gör. Sevda DERE</w:t>
            </w:r>
          </w:p>
          <w:p w14:paraId="50204204" w14:textId="31AEAA9B" w:rsidR="0034175A" w:rsidRPr="000A1DBD" w:rsidRDefault="0034175A" w:rsidP="0034175A">
            <w:pPr>
              <w:jc w:val="center"/>
            </w:pPr>
          </w:p>
        </w:tc>
        <w:tc>
          <w:tcPr>
            <w:tcW w:w="2265" w:type="dxa"/>
          </w:tcPr>
          <w:p w14:paraId="608FA75A" w14:textId="77777777" w:rsidR="0034175A" w:rsidRPr="00E61673" w:rsidRDefault="0034175A" w:rsidP="003417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61673">
              <w:t xml:space="preserve">Total </w:t>
            </w:r>
            <w:proofErr w:type="spellStart"/>
            <w:r w:rsidRPr="00E61673">
              <w:t>Sugar</w:t>
            </w:r>
            <w:proofErr w:type="spellEnd"/>
            <w:r w:rsidRPr="00E61673">
              <w:t xml:space="preserve"> Content Analysis</w:t>
            </w:r>
          </w:p>
          <w:p w14:paraId="7E42A922" w14:textId="0214201C" w:rsidR="0034175A" w:rsidRPr="00365BBF" w:rsidRDefault="0034175A" w:rsidP="003417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61673">
              <w:t>Arş. Gör. Öznur SAROĞLU</w:t>
            </w:r>
          </w:p>
        </w:tc>
        <w:tc>
          <w:tcPr>
            <w:tcW w:w="2266" w:type="dxa"/>
          </w:tcPr>
          <w:p w14:paraId="6282606D" w14:textId="77777777" w:rsidR="0034175A" w:rsidRDefault="0034175A" w:rsidP="003417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7A7F1EE4" w14:textId="644FBFEA" w:rsidR="0034175A" w:rsidRDefault="0034175A" w:rsidP="003417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D3717B">
              <w:t>Hardness</w:t>
            </w:r>
            <w:proofErr w:type="spellEnd"/>
            <w:r w:rsidRPr="00D3717B">
              <w:t xml:space="preserve"> in </w:t>
            </w:r>
            <w:proofErr w:type="spellStart"/>
            <w:r w:rsidRPr="00D3717B">
              <w:t>water</w:t>
            </w:r>
            <w:proofErr w:type="spellEnd"/>
          </w:p>
          <w:p w14:paraId="79D109D6" w14:textId="77777777" w:rsidR="0034175A" w:rsidRDefault="0034175A" w:rsidP="003417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A1DBD">
              <w:t>Arş. Gör. Sevda DERE</w:t>
            </w:r>
          </w:p>
          <w:p w14:paraId="5F9F0130" w14:textId="770882BE" w:rsidR="0034175A" w:rsidRPr="002B097F" w:rsidRDefault="0034175A" w:rsidP="003417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266" w:type="dxa"/>
          </w:tcPr>
          <w:p w14:paraId="7BF8388E" w14:textId="77777777" w:rsidR="0034175A" w:rsidRPr="00E61673" w:rsidRDefault="0034175A" w:rsidP="003417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61673">
              <w:t xml:space="preserve">Total </w:t>
            </w:r>
            <w:proofErr w:type="spellStart"/>
            <w:r w:rsidRPr="00E61673">
              <w:t>Sugar</w:t>
            </w:r>
            <w:proofErr w:type="spellEnd"/>
            <w:r w:rsidRPr="00E61673">
              <w:t xml:space="preserve"> Content Analysis</w:t>
            </w:r>
          </w:p>
          <w:p w14:paraId="5FE68052" w14:textId="7C9E984B" w:rsidR="0034175A" w:rsidRPr="00365BBF" w:rsidRDefault="0034175A" w:rsidP="003417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61673">
              <w:t>Arş. Gör. Öznur SAROĞLU</w:t>
            </w:r>
          </w:p>
        </w:tc>
      </w:tr>
      <w:tr w:rsidR="0034175A" w:rsidRPr="002B097F" w14:paraId="45DE691C" w14:textId="77777777" w:rsidTr="00365BB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62" w:type="dxa"/>
            <w:gridSpan w:val="4"/>
          </w:tcPr>
          <w:p w14:paraId="268E8DB0" w14:textId="7E30106E" w:rsidR="0034175A" w:rsidRPr="002B097F" w:rsidRDefault="0034175A" w:rsidP="0034175A">
            <w:pPr>
              <w:jc w:val="center"/>
            </w:pPr>
          </w:p>
        </w:tc>
      </w:tr>
    </w:tbl>
    <w:p w14:paraId="08637AEF" w14:textId="77777777" w:rsidR="00967CF9" w:rsidRDefault="00967CF9" w:rsidP="002B097F">
      <w:pPr>
        <w:jc w:val="center"/>
      </w:pPr>
    </w:p>
    <w:sectPr w:rsidR="00967CF9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5C8746F"/>
    <w:multiLevelType w:val="hybridMultilevel"/>
    <w:tmpl w:val="3D0EC6C2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c0NLOwNDCwMLKwMLBU0lEKTi0uzszPAykwrAUAv/ADUiwAAAA="/>
  </w:docVars>
  <w:rsids>
    <w:rsidRoot w:val="002B097F"/>
    <w:rsid w:val="00086F36"/>
    <w:rsid w:val="000A1DBD"/>
    <w:rsid w:val="002B097F"/>
    <w:rsid w:val="0034175A"/>
    <w:rsid w:val="00345411"/>
    <w:rsid w:val="00365BBF"/>
    <w:rsid w:val="005346C8"/>
    <w:rsid w:val="00632C3D"/>
    <w:rsid w:val="0067274C"/>
    <w:rsid w:val="0073357C"/>
    <w:rsid w:val="008E1881"/>
    <w:rsid w:val="009076BE"/>
    <w:rsid w:val="00967CF9"/>
    <w:rsid w:val="009750B2"/>
    <w:rsid w:val="009C4DF2"/>
    <w:rsid w:val="009F500C"/>
    <w:rsid w:val="00B95940"/>
    <w:rsid w:val="00C14760"/>
    <w:rsid w:val="00D3717B"/>
    <w:rsid w:val="00D52578"/>
    <w:rsid w:val="00DC47DA"/>
    <w:rsid w:val="00E61673"/>
    <w:rsid w:val="00F71E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DFE4851"/>
  <w15:docId w15:val="{357326DE-C2E3-43A8-9CAB-E6C5D56200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3717B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2B097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GridTable1Light1">
    <w:name w:val="Grid Table 1 Light1"/>
    <w:basedOn w:val="NormalTablo"/>
    <w:uiPriority w:val="46"/>
    <w:rsid w:val="002B097F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ListeParagraf">
    <w:name w:val="List Paragraph"/>
    <w:basedOn w:val="Normal"/>
    <w:uiPriority w:val="34"/>
    <w:qFormat/>
    <w:rsid w:val="00632C3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392</Words>
  <Characters>2241</Characters>
  <Application>Microsoft Office Word</Application>
  <DocSecurity>0</DocSecurity>
  <Lines>18</Lines>
  <Paragraphs>5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6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uygu</dc:creator>
  <cp:lastModifiedBy>Supervisor</cp:lastModifiedBy>
  <cp:revision>2</cp:revision>
  <dcterms:created xsi:type="dcterms:W3CDTF">2024-03-12T07:12:00Z</dcterms:created>
  <dcterms:modified xsi:type="dcterms:W3CDTF">2024-03-12T07:12:00Z</dcterms:modified>
</cp:coreProperties>
</file>